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46316" w:rsidRDefault="00B46316" w:rsidP="00B46316">
      <w:pPr>
        <w:pBdr>
          <w:bottom w:val="single" w:sz="6" w:space="1" w:color="auto"/>
        </w:pBdr>
        <w:autoSpaceDE w:val="0"/>
        <w:autoSpaceDN w:val="0"/>
        <w:adjustRightInd w:val="0"/>
        <w:spacing w:after="0" w:line="240" w:lineRule="auto"/>
        <w:jc w:val="center"/>
        <w:rPr>
          <w:rFonts w:ascii="LiberationSerif-Bold" w:hAnsi="LiberationSerif-Bold" w:cs="LiberationSerif-Bold"/>
          <w:b/>
          <w:bCs/>
          <w:sz w:val="26"/>
          <w:szCs w:val="26"/>
        </w:rPr>
      </w:pPr>
      <w:bookmarkStart w:id="0" w:name="_GoBack"/>
      <w:bookmarkEnd w:id="0"/>
      <w:r>
        <w:rPr>
          <w:rFonts w:ascii="LiberationSerif-Bold" w:hAnsi="LiberationSerif-Bold" w:cs="LiberationSerif-Bold"/>
          <w:b/>
          <w:bCs/>
          <w:sz w:val="26"/>
          <w:szCs w:val="26"/>
        </w:rPr>
        <w:t>Basics of Multi-Threaded Programming</w:t>
      </w:r>
    </w:p>
    <w:p w:rsidR="00B46316" w:rsidRDefault="00B46316" w:rsidP="00B46316">
      <w:pPr>
        <w:jc w:val="center"/>
        <w:rPr>
          <w:rFonts w:ascii="LiberationSerif-Bold" w:hAnsi="LiberationSerif-Bold" w:cs="LiberationSerif-Bold"/>
          <w:b/>
          <w:bCs/>
          <w:sz w:val="26"/>
          <w:szCs w:val="26"/>
        </w:rPr>
      </w:pPr>
    </w:p>
    <w:p w:rsidR="00BB1D97" w:rsidRDefault="00B46316" w:rsidP="00B46316">
      <w:pPr>
        <w:jc w:val="both"/>
        <w:rPr>
          <w:rFonts w:ascii="LiberationSerif-Bold" w:hAnsi="LiberationSerif-Bold" w:cs="LiberationSerif-Bold"/>
          <w:b/>
          <w:bCs/>
          <w:sz w:val="26"/>
          <w:szCs w:val="26"/>
        </w:rPr>
      </w:pPr>
      <w:r>
        <w:rPr>
          <w:rFonts w:ascii="LiberationSerif-Bold" w:hAnsi="LiberationSerif-Bold" w:cs="LiberationSerif-Bold"/>
          <w:b/>
          <w:bCs/>
          <w:sz w:val="26"/>
          <w:szCs w:val="26"/>
        </w:rPr>
        <w:t>Q.</w:t>
      </w:r>
      <w:r w:rsidR="00BB1D97">
        <w:rPr>
          <w:rFonts w:ascii="LiberationSerif-Bold" w:hAnsi="LiberationSerif-Bold" w:cs="LiberationSerif-Bold"/>
          <w:b/>
          <w:bCs/>
          <w:sz w:val="26"/>
          <w:szCs w:val="26"/>
        </w:rPr>
        <w:t xml:space="preserve"> To compute </w:t>
      </w:r>
      <w:proofErr w:type="spellStart"/>
      <w:r w:rsidR="00BB1D97">
        <w:rPr>
          <w:rFonts w:ascii="LiberationSerif-Bold" w:hAnsi="LiberationSerif-Bold" w:cs="LiberationSerif-Bold"/>
          <w:b/>
          <w:bCs/>
          <w:sz w:val="26"/>
          <w:szCs w:val="26"/>
        </w:rPr>
        <w:t>nCr</w:t>
      </w:r>
      <w:proofErr w:type="spellEnd"/>
      <w:r w:rsidR="00BB1D97">
        <w:rPr>
          <w:rFonts w:ascii="LiberationSerif-Bold" w:hAnsi="LiberationSerif-Bold" w:cs="LiberationSerif-Bold"/>
          <w:b/>
          <w:bCs/>
          <w:sz w:val="26"/>
          <w:szCs w:val="26"/>
        </w:rPr>
        <w:t xml:space="preserve"> using </w:t>
      </w:r>
      <w:proofErr w:type="gramStart"/>
      <w:r w:rsidR="00BB1D97">
        <w:rPr>
          <w:rFonts w:ascii="LiberationSerif-Bold" w:hAnsi="LiberationSerif-Bold" w:cs="LiberationSerif-Bold"/>
          <w:b/>
          <w:bCs/>
          <w:sz w:val="26"/>
          <w:szCs w:val="26"/>
        </w:rPr>
        <w:t>Multithreaded</w:t>
      </w:r>
      <w:proofErr w:type="gramEnd"/>
      <w:r w:rsidR="00BB1D97">
        <w:rPr>
          <w:rFonts w:ascii="LiberationSerif-Bold" w:hAnsi="LiberationSerif-Bold" w:cs="LiberationSerif-Bold"/>
          <w:b/>
          <w:bCs/>
          <w:sz w:val="26"/>
          <w:szCs w:val="26"/>
        </w:rPr>
        <w:t xml:space="preserve"> programming concept</w:t>
      </w:r>
    </w:p>
    <w:p w:rsidR="00BB1D97" w:rsidRDefault="00BB1D97" w:rsidP="00B46316">
      <w:pPr>
        <w:jc w:val="both"/>
        <w:rPr>
          <w:rFonts w:ascii="LiberationSerif-Bold" w:hAnsi="LiberationSerif-Bold" w:cs="LiberationSerif-Bold"/>
          <w:b/>
          <w:bCs/>
          <w:sz w:val="26"/>
          <w:szCs w:val="26"/>
        </w:rPr>
      </w:pPr>
      <w:r>
        <w:rPr>
          <w:rFonts w:ascii="LiberationSerif-Bold" w:hAnsi="LiberationSerif-Bold" w:cs="LiberationSerif-Bold"/>
          <w:b/>
          <w:bCs/>
          <w:sz w:val="26"/>
          <w:szCs w:val="26"/>
        </w:rPr>
        <w:t>1. Write a user defined function factorial to find factorial of an integer number.</w:t>
      </w:r>
    </w:p>
    <w:p w:rsidR="00BB1D97" w:rsidRDefault="00BB1D97" w:rsidP="00B46316">
      <w:pPr>
        <w:jc w:val="both"/>
        <w:rPr>
          <w:rFonts w:ascii="LiberationSerif-Bold" w:hAnsi="LiberationSerif-Bold" w:cs="LiberationSerif-Bold"/>
          <w:b/>
          <w:bCs/>
          <w:sz w:val="26"/>
          <w:szCs w:val="26"/>
        </w:rPr>
      </w:pPr>
      <w:r>
        <w:rPr>
          <w:rFonts w:ascii="LiberationSerif-Bold" w:hAnsi="LiberationSerif-Bold" w:cs="LiberationSerif-Bold"/>
          <w:b/>
          <w:bCs/>
          <w:sz w:val="26"/>
          <w:szCs w:val="26"/>
        </w:rPr>
        <w:t>2. R</w:t>
      </w:r>
      <w:r w:rsidR="00B46316">
        <w:rPr>
          <w:rFonts w:ascii="LiberationSerif-Bold" w:hAnsi="LiberationSerif-Bold" w:cs="LiberationSerif-Bold"/>
          <w:b/>
          <w:bCs/>
          <w:sz w:val="26"/>
          <w:szCs w:val="26"/>
        </w:rPr>
        <w:t>ead two integer</w:t>
      </w:r>
      <w:r>
        <w:rPr>
          <w:rFonts w:ascii="LiberationSerif-Bold" w:hAnsi="LiberationSerif-Bold" w:cs="LiberationSerif-Bold"/>
          <w:b/>
          <w:bCs/>
          <w:sz w:val="26"/>
          <w:szCs w:val="26"/>
        </w:rPr>
        <w:t xml:space="preserve"> numbers</w:t>
      </w:r>
      <w:r w:rsidR="00B46316">
        <w:rPr>
          <w:rFonts w:ascii="LiberationSerif-Bold" w:hAnsi="LiberationSerif-Bold" w:cs="LiberationSerif-Bold"/>
          <w:b/>
          <w:bCs/>
          <w:sz w:val="26"/>
          <w:szCs w:val="26"/>
        </w:rPr>
        <w:t xml:space="preserve"> n and r from the user as command line argument</w:t>
      </w:r>
      <w:r>
        <w:rPr>
          <w:rFonts w:ascii="LiberationSerif-Bold" w:hAnsi="LiberationSerif-Bold" w:cs="LiberationSerif-Bold"/>
          <w:b/>
          <w:bCs/>
          <w:sz w:val="26"/>
          <w:szCs w:val="26"/>
        </w:rPr>
        <w:t>s</w:t>
      </w:r>
      <w:r w:rsidR="00B46316">
        <w:rPr>
          <w:rFonts w:ascii="LiberationSerif-Bold" w:hAnsi="LiberationSerif-Bold" w:cs="LiberationSerif-Bold"/>
          <w:b/>
          <w:bCs/>
          <w:sz w:val="26"/>
          <w:szCs w:val="26"/>
        </w:rPr>
        <w:t>.</w:t>
      </w:r>
    </w:p>
    <w:p w:rsidR="00BB1D97" w:rsidRDefault="00BB1D97" w:rsidP="00B46316">
      <w:pPr>
        <w:jc w:val="both"/>
        <w:rPr>
          <w:rFonts w:ascii="LiberationSerif-Bold" w:hAnsi="LiberationSerif-Bold" w:cs="LiberationSerif-Bold"/>
          <w:b/>
          <w:bCs/>
          <w:sz w:val="26"/>
          <w:szCs w:val="26"/>
        </w:rPr>
      </w:pPr>
      <w:r>
        <w:rPr>
          <w:rFonts w:ascii="LiberationSerif-Bold" w:hAnsi="LiberationSerif-Bold" w:cs="LiberationSerif-Bold"/>
          <w:b/>
          <w:bCs/>
          <w:sz w:val="26"/>
          <w:szCs w:val="26"/>
        </w:rPr>
        <w:t>3. C</w:t>
      </w:r>
      <w:r w:rsidR="00B46316">
        <w:rPr>
          <w:rFonts w:ascii="LiberationSerif-Bold" w:hAnsi="LiberationSerif-Bold" w:cs="LiberationSerif-Bold"/>
          <w:b/>
          <w:bCs/>
          <w:sz w:val="26"/>
          <w:szCs w:val="26"/>
        </w:rPr>
        <w:t xml:space="preserve">reate three threads to compute n!, r! </w:t>
      </w:r>
      <w:proofErr w:type="gramStart"/>
      <w:r w:rsidR="00B46316">
        <w:rPr>
          <w:rFonts w:ascii="LiberationSerif-Bold" w:hAnsi="LiberationSerif-Bold" w:cs="LiberationSerif-Bold"/>
          <w:b/>
          <w:bCs/>
          <w:sz w:val="26"/>
          <w:szCs w:val="26"/>
        </w:rPr>
        <w:t>and</w:t>
      </w:r>
      <w:proofErr w:type="gramEnd"/>
      <w:r w:rsidR="00B46316">
        <w:rPr>
          <w:rFonts w:ascii="LiberationSerif-Bold" w:hAnsi="LiberationSerif-Bold" w:cs="LiberationSerif-Bold"/>
          <w:b/>
          <w:bCs/>
          <w:sz w:val="26"/>
          <w:szCs w:val="26"/>
        </w:rPr>
        <w:t xml:space="preserve"> (n-r)!  </w:t>
      </w:r>
      <w:proofErr w:type="gramStart"/>
      <w:r w:rsidR="00B46316">
        <w:rPr>
          <w:rFonts w:ascii="LiberationSerif-Bold" w:hAnsi="LiberationSerif-Bold" w:cs="LiberationSerif-Bold"/>
          <w:b/>
          <w:bCs/>
          <w:sz w:val="26"/>
          <w:szCs w:val="26"/>
        </w:rPr>
        <w:t>simultaneously</w:t>
      </w:r>
      <w:proofErr w:type="gramEnd"/>
      <w:r w:rsidR="00B46316">
        <w:rPr>
          <w:rFonts w:ascii="LiberationSerif-Bold" w:hAnsi="LiberationSerif-Bold" w:cs="LiberationSerif-Bold"/>
          <w:b/>
          <w:bCs/>
          <w:sz w:val="26"/>
          <w:szCs w:val="26"/>
        </w:rPr>
        <w:t xml:space="preserve"> and return the results to main thread.</w:t>
      </w:r>
    </w:p>
    <w:p w:rsidR="00B46316" w:rsidRDefault="00BB1D97" w:rsidP="00B46316">
      <w:pPr>
        <w:jc w:val="both"/>
        <w:rPr>
          <w:rFonts w:ascii="LiberationSerif-Bold" w:hAnsi="LiberationSerif-Bold" w:cs="LiberationSerif-Bold"/>
          <w:b/>
          <w:bCs/>
          <w:sz w:val="26"/>
          <w:szCs w:val="26"/>
        </w:rPr>
      </w:pPr>
      <w:r>
        <w:rPr>
          <w:rFonts w:ascii="LiberationSerif-Bold" w:hAnsi="LiberationSerif-Bold" w:cs="LiberationSerif-Bold"/>
          <w:b/>
          <w:bCs/>
          <w:sz w:val="26"/>
          <w:szCs w:val="26"/>
        </w:rPr>
        <w:t>4.</w:t>
      </w:r>
      <w:r w:rsidR="00B46316">
        <w:rPr>
          <w:rFonts w:ascii="LiberationSerif-Bold" w:hAnsi="LiberationSerif-Bold" w:cs="LiberationSerif-Bold"/>
          <w:b/>
          <w:bCs/>
          <w:sz w:val="26"/>
          <w:szCs w:val="26"/>
        </w:rPr>
        <w:t xml:space="preserve"> Compute the value of </w:t>
      </w:r>
      <w:proofErr w:type="spellStart"/>
      <w:r w:rsidR="00B46316">
        <w:rPr>
          <w:rFonts w:ascii="LiberationSerif-Bold" w:hAnsi="LiberationSerif-Bold" w:cs="LiberationSerif-Bold"/>
          <w:b/>
          <w:bCs/>
          <w:sz w:val="26"/>
          <w:szCs w:val="26"/>
        </w:rPr>
        <w:t>nCr</w:t>
      </w:r>
      <w:proofErr w:type="spellEnd"/>
      <w:r w:rsidR="00B46316">
        <w:rPr>
          <w:rFonts w:ascii="LiberationSerif-Bold" w:hAnsi="LiberationSerif-Bold" w:cs="LiberationSerif-Bold"/>
          <w:b/>
          <w:bCs/>
          <w:sz w:val="26"/>
          <w:szCs w:val="26"/>
        </w:rPr>
        <w:t xml:space="preserve"> in main thread and display the result.</w:t>
      </w:r>
    </w:p>
    <w:p w:rsidR="00BB1D97" w:rsidRDefault="00BB1D97" w:rsidP="00B46316">
      <w:pPr>
        <w:jc w:val="both"/>
      </w:pPr>
    </w:p>
    <w:sectPr w:rsidR="00BB1D97" w:rsidSect="008012D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LiberationSerif-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1MLY0NTU3MjM3NTZT0lEKTi0uzszPAykwrAUAxH+JkSwAAAA="/>
  </w:docVars>
  <w:rsids>
    <w:rsidRoot w:val="00B46316"/>
    <w:rsid w:val="0000010C"/>
    <w:rsid w:val="000004CF"/>
    <w:rsid w:val="00001219"/>
    <w:rsid w:val="0000125C"/>
    <w:rsid w:val="00001557"/>
    <w:rsid w:val="00001937"/>
    <w:rsid w:val="00001E79"/>
    <w:rsid w:val="00002D3F"/>
    <w:rsid w:val="000044BC"/>
    <w:rsid w:val="00004F38"/>
    <w:rsid w:val="00005B43"/>
    <w:rsid w:val="00006394"/>
    <w:rsid w:val="00006E06"/>
    <w:rsid w:val="00010633"/>
    <w:rsid w:val="00010866"/>
    <w:rsid w:val="00010EC1"/>
    <w:rsid w:val="00011799"/>
    <w:rsid w:val="00012D51"/>
    <w:rsid w:val="00013A48"/>
    <w:rsid w:val="00013E96"/>
    <w:rsid w:val="00014256"/>
    <w:rsid w:val="00014B33"/>
    <w:rsid w:val="00017FBE"/>
    <w:rsid w:val="0002095A"/>
    <w:rsid w:val="00021B12"/>
    <w:rsid w:val="00022F93"/>
    <w:rsid w:val="000245AB"/>
    <w:rsid w:val="00024976"/>
    <w:rsid w:val="00024C60"/>
    <w:rsid w:val="000251A7"/>
    <w:rsid w:val="0002535D"/>
    <w:rsid w:val="000255D5"/>
    <w:rsid w:val="00025695"/>
    <w:rsid w:val="0002572B"/>
    <w:rsid w:val="000264AE"/>
    <w:rsid w:val="0003055F"/>
    <w:rsid w:val="000308CD"/>
    <w:rsid w:val="00030DC9"/>
    <w:rsid w:val="0003133B"/>
    <w:rsid w:val="00032335"/>
    <w:rsid w:val="00032616"/>
    <w:rsid w:val="00033566"/>
    <w:rsid w:val="000335E3"/>
    <w:rsid w:val="00033DC8"/>
    <w:rsid w:val="00034960"/>
    <w:rsid w:val="00034C66"/>
    <w:rsid w:val="00034FD6"/>
    <w:rsid w:val="00036170"/>
    <w:rsid w:val="00036AA1"/>
    <w:rsid w:val="00037214"/>
    <w:rsid w:val="000400E0"/>
    <w:rsid w:val="0004063A"/>
    <w:rsid w:val="00040658"/>
    <w:rsid w:val="00040E0B"/>
    <w:rsid w:val="00042969"/>
    <w:rsid w:val="00043384"/>
    <w:rsid w:val="000434E6"/>
    <w:rsid w:val="000436F4"/>
    <w:rsid w:val="00044A32"/>
    <w:rsid w:val="00044AEC"/>
    <w:rsid w:val="00044B9C"/>
    <w:rsid w:val="0004581D"/>
    <w:rsid w:val="00046B5D"/>
    <w:rsid w:val="00047EA0"/>
    <w:rsid w:val="0005012D"/>
    <w:rsid w:val="000519B3"/>
    <w:rsid w:val="00051A49"/>
    <w:rsid w:val="00052734"/>
    <w:rsid w:val="00052820"/>
    <w:rsid w:val="0005323C"/>
    <w:rsid w:val="00053545"/>
    <w:rsid w:val="00054D7F"/>
    <w:rsid w:val="00055757"/>
    <w:rsid w:val="000558CB"/>
    <w:rsid w:val="000566DE"/>
    <w:rsid w:val="00056931"/>
    <w:rsid w:val="0005736D"/>
    <w:rsid w:val="0006071A"/>
    <w:rsid w:val="00061270"/>
    <w:rsid w:val="00061337"/>
    <w:rsid w:val="00062048"/>
    <w:rsid w:val="00062229"/>
    <w:rsid w:val="0006226E"/>
    <w:rsid w:val="00062AAC"/>
    <w:rsid w:val="000631BE"/>
    <w:rsid w:val="00063A60"/>
    <w:rsid w:val="0006438E"/>
    <w:rsid w:val="0006528B"/>
    <w:rsid w:val="0006540A"/>
    <w:rsid w:val="00065BEE"/>
    <w:rsid w:val="00066025"/>
    <w:rsid w:val="000661EE"/>
    <w:rsid w:val="00066F18"/>
    <w:rsid w:val="00067334"/>
    <w:rsid w:val="0007015C"/>
    <w:rsid w:val="000704E1"/>
    <w:rsid w:val="00071BCE"/>
    <w:rsid w:val="0007240B"/>
    <w:rsid w:val="00072EA3"/>
    <w:rsid w:val="00074437"/>
    <w:rsid w:val="00074D65"/>
    <w:rsid w:val="000765E0"/>
    <w:rsid w:val="00076875"/>
    <w:rsid w:val="0007712B"/>
    <w:rsid w:val="00077AF6"/>
    <w:rsid w:val="00077E29"/>
    <w:rsid w:val="00077F51"/>
    <w:rsid w:val="000802C5"/>
    <w:rsid w:val="00082A7B"/>
    <w:rsid w:val="00082AEF"/>
    <w:rsid w:val="00083A15"/>
    <w:rsid w:val="00084AE2"/>
    <w:rsid w:val="0008541A"/>
    <w:rsid w:val="00085856"/>
    <w:rsid w:val="000859DB"/>
    <w:rsid w:val="00085A39"/>
    <w:rsid w:val="000870B6"/>
    <w:rsid w:val="000870C0"/>
    <w:rsid w:val="000875CF"/>
    <w:rsid w:val="0008789D"/>
    <w:rsid w:val="000878BC"/>
    <w:rsid w:val="00090931"/>
    <w:rsid w:val="000913C2"/>
    <w:rsid w:val="000916A0"/>
    <w:rsid w:val="00091E9D"/>
    <w:rsid w:val="0009207A"/>
    <w:rsid w:val="0009239F"/>
    <w:rsid w:val="000929BF"/>
    <w:rsid w:val="00093A7F"/>
    <w:rsid w:val="000950B0"/>
    <w:rsid w:val="000950B6"/>
    <w:rsid w:val="000951C6"/>
    <w:rsid w:val="000957E7"/>
    <w:rsid w:val="00095C52"/>
    <w:rsid w:val="00095F1F"/>
    <w:rsid w:val="000965CF"/>
    <w:rsid w:val="00096686"/>
    <w:rsid w:val="000967E1"/>
    <w:rsid w:val="00097B1D"/>
    <w:rsid w:val="00097F5A"/>
    <w:rsid w:val="000A02BA"/>
    <w:rsid w:val="000A088E"/>
    <w:rsid w:val="000A148C"/>
    <w:rsid w:val="000A1A04"/>
    <w:rsid w:val="000A2129"/>
    <w:rsid w:val="000A2CF4"/>
    <w:rsid w:val="000A3666"/>
    <w:rsid w:val="000A3C55"/>
    <w:rsid w:val="000A44E8"/>
    <w:rsid w:val="000A5000"/>
    <w:rsid w:val="000A507E"/>
    <w:rsid w:val="000A67BE"/>
    <w:rsid w:val="000A6B82"/>
    <w:rsid w:val="000A7A5C"/>
    <w:rsid w:val="000B0B71"/>
    <w:rsid w:val="000B0C03"/>
    <w:rsid w:val="000B13EF"/>
    <w:rsid w:val="000B1D84"/>
    <w:rsid w:val="000B2B2E"/>
    <w:rsid w:val="000B31AF"/>
    <w:rsid w:val="000B32B5"/>
    <w:rsid w:val="000B337B"/>
    <w:rsid w:val="000B3768"/>
    <w:rsid w:val="000B3B7C"/>
    <w:rsid w:val="000B3D85"/>
    <w:rsid w:val="000B3F6B"/>
    <w:rsid w:val="000B43EA"/>
    <w:rsid w:val="000B4407"/>
    <w:rsid w:val="000B50DE"/>
    <w:rsid w:val="000B5113"/>
    <w:rsid w:val="000B560F"/>
    <w:rsid w:val="000B599B"/>
    <w:rsid w:val="000B6664"/>
    <w:rsid w:val="000C2CCA"/>
    <w:rsid w:val="000C4BAD"/>
    <w:rsid w:val="000C5534"/>
    <w:rsid w:val="000C5CAA"/>
    <w:rsid w:val="000C6CD6"/>
    <w:rsid w:val="000C7309"/>
    <w:rsid w:val="000C7669"/>
    <w:rsid w:val="000C791E"/>
    <w:rsid w:val="000C7E39"/>
    <w:rsid w:val="000D0001"/>
    <w:rsid w:val="000D0866"/>
    <w:rsid w:val="000D0FC5"/>
    <w:rsid w:val="000D1807"/>
    <w:rsid w:val="000D1EEA"/>
    <w:rsid w:val="000D231B"/>
    <w:rsid w:val="000D2798"/>
    <w:rsid w:val="000D3B94"/>
    <w:rsid w:val="000D3F03"/>
    <w:rsid w:val="000D4568"/>
    <w:rsid w:val="000D4609"/>
    <w:rsid w:val="000D5625"/>
    <w:rsid w:val="000D5B0A"/>
    <w:rsid w:val="000D5F7A"/>
    <w:rsid w:val="000D6277"/>
    <w:rsid w:val="000D6346"/>
    <w:rsid w:val="000E003F"/>
    <w:rsid w:val="000E0B3B"/>
    <w:rsid w:val="000E0CE9"/>
    <w:rsid w:val="000E0E8D"/>
    <w:rsid w:val="000E0EE2"/>
    <w:rsid w:val="000E1B3F"/>
    <w:rsid w:val="000E28DF"/>
    <w:rsid w:val="000E2A1E"/>
    <w:rsid w:val="000E2DD2"/>
    <w:rsid w:val="000E32F2"/>
    <w:rsid w:val="000E3453"/>
    <w:rsid w:val="000E370C"/>
    <w:rsid w:val="000E41A6"/>
    <w:rsid w:val="000E482F"/>
    <w:rsid w:val="000E5095"/>
    <w:rsid w:val="000E51BF"/>
    <w:rsid w:val="000E6F03"/>
    <w:rsid w:val="000E7B63"/>
    <w:rsid w:val="000E7F48"/>
    <w:rsid w:val="000F0268"/>
    <w:rsid w:val="000F0865"/>
    <w:rsid w:val="000F1285"/>
    <w:rsid w:val="000F1782"/>
    <w:rsid w:val="000F283C"/>
    <w:rsid w:val="000F2F6F"/>
    <w:rsid w:val="000F3402"/>
    <w:rsid w:val="000F347C"/>
    <w:rsid w:val="000F3A2C"/>
    <w:rsid w:val="000F48F8"/>
    <w:rsid w:val="000F4FE7"/>
    <w:rsid w:val="000F5547"/>
    <w:rsid w:val="000F5964"/>
    <w:rsid w:val="000F73F2"/>
    <w:rsid w:val="000F76B7"/>
    <w:rsid w:val="000F79BA"/>
    <w:rsid w:val="000F7C54"/>
    <w:rsid w:val="001008D0"/>
    <w:rsid w:val="00100C99"/>
    <w:rsid w:val="001015F3"/>
    <w:rsid w:val="00102073"/>
    <w:rsid w:val="00104F85"/>
    <w:rsid w:val="001066F1"/>
    <w:rsid w:val="0010716B"/>
    <w:rsid w:val="001102EE"/>
    <w:rsid w:val="00110737"/>
    <w:rsid w:val="00110D19"/>
    <w:rsid w:val="00111FF3"/>
    <w:rsid w:val="0011383B"/>
    <w:rsid w:val="00113C70"/>
    <w:rsid w:val="00113CA6"/>
    <w:rsid w:val="00114793"/>
    <w:rsid w:val="00115076"/>
    <w:rsid w:val="001153D7"/>
    <w:rsid w:val="001156F6"/>
    <w:rsid w:val="0011610A"/>
    <w:rsid w:val="00116E8D"/>
    <w:rsid w:val="00117BE4"/>
    <w:rsid w:val="00117E94"/>
    <w:rsid w:val="0012014A"/>
    <w:rsid w:val="001207CB"/>
    <w:rsid w:val="0012136A"/>
    <w:rsid w:val="00122397"/>
    <w:rsid w:val="00122E12"/>
    <w:rsid w:val="00123A9C"/>
    <w:rsid w:val="001245FF"/>
    <w:rsid w:val="001246EC"/>
    <w:rsid w:val="00124DFE"/>
    <w:rsid w:val="00126065"/>
    <w:rsid w:val="00126B69"/>
    <w:rsid w:val="00127427"/>
    <w:rsid w:val="00127841"/>
    <w:rsid w:val="00127A48"/>
    <w:rsid w:val="00130E3C"/>
    <w:rsid w:val="0013138E"/>
    <w:rsid w:val="00132F98"/>
    <w:rsid w:val="0013342B"/>
    <w:rsid w:val="001345D8"/>
    <w:rsid w:val="00134B0F"/>
    <w:rsid w:val="00134EE3"/>
    <w:rsid w:val="001353D2"/>
    <w:rsid w:val="00135910"/>
    <w:rsid w:val="0013701A"/>
    <w:rsid w:val="001378E4"/>
    <w:rsid w:val="00137FA4"/>
    <w:rsid w:val="001402AD"/>
    <w:rsid w:val="00140AA3"/>
    <w:rsid w:val="001417E2"/>
    <w:rsid w:val="00142069"/>
    <w:rsid w:val="001422E6"/>
    <w:rsid w:val="00142D18"/>
    <w:rsid w:val="0014349C"/>
    <w:rsid w:val="00143DEE"/>
    <w:rsid w:val="00143E28"/>
    <w:rsid w:val="001444AF"/>
    <w:rsid w:val="001447A5"/>
    <w:rsid w:val="00145334"/>
    <w:rsid w:val="0014698F"/>
    <w:rsid w:val="00150F9C"/>
    <w:rsid w:val="0015128D"/>
    <w:rsid w:val="00151438"/>
    <w:rsid w:val="00151484"/>
    <w:rsid w:val="001519B0"/>
    <w:rsid w:val="00151DA1"/>
    <w:rsid w:val="001520D9"/>
    <w:rsid w:val="00154536"/>
    <w:rsid w:val="001546CF"/>
    <w:rsid w:val="001551CF"/>
    <w:rsid w:val="00156521"/>
    <w:rsid w:val="00156D96"/>
    <w:rsid w:val="00156FEA"/>
    <w:rsid w:val="001575C0"/>
    <w:rsid w:val="0015765C"/>
    <w:rsid w:val="00157F53"/>
    <w:rsid w:val="00160E32"/>
    <w:rsid w:val="001626D1"/>
    <w:rsid w:val="0016284B"/>
    <w:rsid w:val="00162E2B"/>
    <w:rsid w:val="00162FFF"/>
    <w:rsid w:val="001642E1"/>
    <w:rsid w:val="001644B0"/>
    <w:rsid w:val="00164582"/>
    <w:rsid w:val="00165917"/>
    <w:rsid w:val="00165B18"/>
    <w:rsid w:val="00165DB1"/>
    <w:rsid w:val="001663C0"/>
    <w:rsid w:val="0016681D"/>
    <w:rsid w:val="00167266"/>
    <w:rsid w:val="00167944"/>
    <w:rsid w:val="00167B74"/>
    <w:rsid w:val="00167C08"/>
    <w:rsid w:val="00167C3E"/>
    <w:rsid w:val="001706B5"/>
    <w:rsid w:val="00170784"/>
    <w:rsid w:val="00171A6E"/>
    <w:rsid w:val="0017396E"/>
    <w:rsid w:val="00175437"/>
    <w:rsid w:val="00176CDE"/>
    <w:rsid w:val="00176F62"/>
    <w:rsid w:val="0017704C"/>
    <w:rsid w:val="001774AE"/>
    <w:rsid w:val="001802C6"/>
    <w:rsid w:val="001804D5"/>
    <w:rsid w:val="00180B2D"/>
    <w:rsid w:val="001812D3"/>
    <w:rsid w:val="001816F8"/>
    <w:rsid w:val="00181D15"/>
    <w:rsid w:val="00182705"/>
    <w:rsid w:val="00182A10"/>
    <w:rsid w:val="00182ABF"/>
    <w:rsid w:val="00183227"/>
    <w:rsid w:val="00183A3E"/>
    <w:rsid w:val="00184070"/>
    <w:rsid w:val="001841EA"/>
    <w:rsid w:val="001851DE"/>
    <w:rsid w:val="0018565E"/>
    <w:rsid w:val="00185EBF"/>
    <w:rsid w:val="00187550"/>
    <w:rsid w:val="00191833"/>
    <w:rsid w:val="001925E7"/>
    <w:rsid w:val="0019260D"/>
    <w:rsid w:val="001933E4"/>
    <w:rsid w:val="0019382C"/>
    <w:rsid w:val="00193F02"/>
    <w:rsid w:val="001944F4"/>
    <w:rsid w:val="00194785"/>
    <w:rsid w:val="001951F8"/>
    <w:rsid w:val="0019544F"/>
    <w:rsid w:val="00195B28"/>
    <w:rsid w:val="00195D76"/>
    <w:rsid w:val="00195F15"/>
    <w:rsid w:val="00196318"/>
    <w:rsid w:val="00196DEE"/>
    <w:rsid w:val="00196E3E"/>
    <w:rsid w:val="00196FF9"/>
    <w:rsid w:val="00197A96"/>
    <w:rsid w:val="00197C88"/>
    <w:rsid w:val="001A0D8E"/>
    <w:rsid w:val="001A0FA5"/>
    <w:rsid w:val="001A15D4"/>
    <w:rsid w:val="001A1A94"/>
    <w:rsid w:val="001A1BFC"/>
    <w:rsid w:val="001A28C3"/>
    <w:rsid w:val="001A3328"/>
    <w:rsid w:val="001A41CC"/>
    <w:rsid w:val="001A4B49"/>
    <w:rsid w:val="001A4F1D"/>
    <w:rsid w:val="001A5205"/>
    <w:rsid w:val="001A5AC1"/>
    <w:rsid w:val="001A5F9E"/>
    <w:rsid w:val="001A6327"/>
    <w:rsid w:val="001A64AC"/>
    <w:rsid w:val="001A6740"/>
    <w:rsid w:val="001A74D5"/>
    <w:rsid w:val="001A7AD3"/>
    <w:rsid w:val="001B010D"/>
    <w:rsid w:val="001B0BB8"/>
    <w:rsid w:val="001B0C6B"/>
    <w:rsid w:val="001B1861"/>
    <w:rsid w:val="001B1AE3"/>
    <w:rsid w:val="001B267F"/>
    <w:rsid w:val="001B2886"/>
    <w:rsid w:val="001B2E66"/>
    <w:rsid w:val="001B2ED3"/>
    <w:rsid w:val="001B327F"/>
    <w:rsid w:val="001B34E1"/>
    <w:rsid w:val="001B4100"/>
    <w:rsid w:val="001B4630"/>
    <w:rsid w:val="001B61EE"/>
    <w:rsid w:val="001B632D"/>
    <w:rsid w:val="001C04F9"/>
    <w:rsid w:val="001C0A3A"/>
    <w:rsid w:val="001C0B39"/>
    <w:rsid w:val="001C2221"/>
    <w:rsid w:val="001C4DBE"/>
    <w:rsid w:val="001C506F"/>
    <w:rsid w:val="001C5E38"/>
    <w:rsid w:val="001C6129"/>
    <w:rsid w:val="001C721F"/>
    <w:rsid w:val="001C74CB"/>
    <w:rsid w:val="001D2121"/>
    <w:rsid w:val="001D2141"/>
    <w:rsid w:val="001D2768"/>
    <w:rsid w:val="001D6EC0"/>
    <w:rsid w:val="001D74F0"/>
    <w:rsid w:val="001D7E97"/>
    <w:rsid w:val="001E12F9"/>
    <w:rsid w:val="001E14DB"/>
    <w:rsid w:val="001E198F"/>
    <w:rsid w:val="001E1AB4"/>
    <w:rsid w:val="001E289B"/>
    <w:rsid w:val="001E3A3A"/>
    <w:rsid w:val="001E4F95"/>
    <w:rsid w:val="001E6146"/>
    <w:rsid w:val="001E747A"/>
    <w:rsid w:val="001E7EC2"/>
    <w:rsid w:val="001F0543"/>
    <w:rsid w:val="001F05F9"/>
    <w:rsid w:val="001F0EFB"/>
    <w:rsid w:val="001F12FB"/>
    <w:rsid w:val="001F25D3"/>
    <w:rsid w:val="001F2A94"/>
    <w:rsid w:val="001F3040"/>
    <w:rsid w:val="001F41E0"/>
    <w:rsid w:val="001F4310"/>
    <w:rsid w:val="001F43F9"/>
    <w:rsid w:val="001F4FC1"/>
    <w:rsid w:val="001F5460"/>
    <w:rsid w:val="001F56A1"/>
    <w:rsid w:val="001F57A8"/>
    <w:rsid w:val="001F58F3"/>
    <w:rsid w:val="001F5ED2"/>
    <w:rsid w:val="001F6D03"/>
    <w:rsid w:val="001F6F47"/>
    <w:rsid w:val="001F72B7"/>
    <w:rsid w:val="001F72E0"/>
    <w:rsid w:val="001F7BB2"/>
    <w:rsid w:val="00200487"/>
    <w:rsid w:val="00200BCB"/>
    <w:rsid w:val="00200E1A"/>
    <w:rsid w:val="00202093"/>
    <w:rsid w:val="00202805"/>
    <w:rsid w:val="00202C28"/>
    <w:rsid w:val="00202E2E"/>
    <w:rsid w:val="00203479"/>
    <w:rsid w:val="002037E8"/>
    <w:rsid w:val="00203AC7"/>
    <w:rsid w:val="0020454C"/>
    <w:rsid w:val="00204B01"/>
    <w:rsid w:val="00204C2C"/>
    <w:rsid w:val="0020569F"/>
    <w:rsid w:val="002057C0"/>
    <w:rsid w:val="00205D2D"/>
    <w:rsid w:val="00205F68"/>
    <w:rsid w:val="0020677B"/>
    <w:rsid w:val="00206980"/>
    <w:rsid w:val="00206D81"/>
    <w:rsid w:val="00207BFF"/>
    <w:rsid w:val="00207E51"/>
    <w:rsid w:val="00210D19"/>
    <w:rsid w:val="002113F1"/>
    <w:rsid w:val="00212F74"/>
    <w:rsid w:val="002130C3"/>
    <w:rsid w:val="002136DA"/>
    <w:rsid w:val="00213968"/>
    <w:rsid w:val="00215FC0"/>
    <w:rsid w:val="00216876"/>
    <w:rsid w:val="0022019E"/>
    <w:rsid w:val="00220847"/>
    <w:rsid w:val="00220F17"/>
    <w:rsid w:val="00221354"/>
    <w:rsid w:val="00223DEA"/>
    <w:rsid w:val="00224080"/>
    <w:rsid w:val="002240F3"/>
    <w:rsid w:val="00224661"/>
    <w:rsid w:val="00224C85"/>
    <w:rsid w:val="00224E3B"/>
    <w:rsid w:val="002253BF"/>
    <w:rsid w:val="002268E4"/>
    <w:rsid w:val="00227631"/>
    <w:rsid w:val="00230B69"/>
    <w:rsid w:val="00230D2F"/>
    <w:rsid w:val="0023219B"/>
    <w:rsid w:val="0023279B"/>
    <w:rsid w:val="00232BD0"/>
    <w:rsid w:val="002337E4"/>
    <w:rsid w:val="002367D3"/>
    <w:rsid w:val="00237767"/>
    <w:rsid w:val="0023784C"/>
    <w:rsid w:val="00237971"/>
    <w:rsid w:val="002402B2"/>
    <w:rsid w:val="002403C3"/>
    <w:rsid w:val="00240DC6"/>
    <w:rsid w:val="002418D8"/>
    <w:rsid w:val="00242106"/>
    <w:rsid w:val="00242D0F"/>
    <w:rsid w:val="002432EB"/>
    <w:rsid w:val="0024558F"/>
    <w:rsid w:val="0024568A"/>
    <w:rsid w:val="00245941"/>
    <w:rsid w:val="00245B40"/>
    <w:rsid w:val="00245BF4"/>
    <w:rsid w:val="00245DBC"/>
    <w:rsid w:val="00246B43"/>
    <w:rsid w:val="00246F5E"/>
    <w:rsid w:val="0024784B"/>
    <w:rsid w:val="00247A7E"/>
    <w:rsid w:val="00247C0B"/>
    <w:rsid w:val="00247FF8"/>
    <w:rsid w:val="0025067C"/>
    <w:rsid w:val="00251BBE"/>
    <w:rsid w:val="0025209E"/>
    <w:rsid w:val="002521EE"/>
    <w:rsid w:val="00252846"/>
    <w:rsid w:val="00252D78"/>
    <w:rsid w:val="00252F37"/>
    <w:rsid w:val="002530C0"/>
    <w:rsid w:val="00253AFF"/>
    <w:rsid w:val="00253E33"/>
    <w:rsid w:val="00253EF4"/>
    <w:rsid w:val="00254200"/>
    <w:rsid w:val="002542BE"/>
    <w:rsid w:val="00254578"/>
    <w:rsid w:val="0025498E"/>
    <w:rsid w:val="00255661"/>
    <w:rsid w:val="00255867"/>
    <w:rsid w:val="00255C26"/>
    <w:rsid w:val="00255DFD"/>
    <w:rsid w:val="00256401"/>
    <w:rsid w:val="0025684B"/>
    <w:rsid w:val="00257218"/>
    <w:rsid w:val="0025743C"/>
    <w:rsid w:val="002574E3"/>
    <w:rsid w:val="002606E7"/>
    <w:rsid w:val="00260BEE"/>
    <w:rsid w:val="00260CB1"/>
    <w:rsid w:val="002619A9"/>
    <w:rsid w:val="00261B1F"/>
    <w:rsid w:val="00261B96"/>
    <w:rsid w:val="00261DB1"/>
    <w:rsid w:val="002622EB"/>
    <w:rsid w:val="00263101"/>
    <w:rsid w:val="00263CBC"/>
    <w:rsid w:val="0026432E"/>
    <w:rsid w:val="00264E22"/>
    <w:rsid w:val="00265ABB"/>
    <w:rsid w:val="00265DC8"/>
    <w:rsid w:val="00266E7A"/>
    <w:rsid w:val="002677A1"/>
    <w:rsid w:val="00270251"/>
    <w:rsid w:val="00270873"/>
    <w:rsid w:val="00270B4F"/>
    <w:rsid w:val="00270C34"/>
    <w:rsid w:val="00270CEE"/>
    <w:rsid w:val="0027121A"/>
    <w:rsid w:val="002716E9"/>
    <w:rsid w:val="0027170E"/>
    <w:rsid w:val="002717EC"/>
    <w:rsid w:val="0027284F"/>
    <w:rsid w:val="002728F8"/>
    <w:rsid w:val="002731BE"/>
    <w:rsid w:val="002731D6"/>
    <w:rsid w:val="002742FE"/>
    <w:rsid w:val="0027450A"/>
    <w:rsid w:val="00274A8D"/>
    <w:rsid w:val="00274B0B"/>
    <w:rsid w:val="00275045"/>
    <w:rsid w:val="00275B35"/>
    <w:rsid w:val="00276A19"/>
    <w:rsid w:val="002773B4"/>
    <w:rsid w:val="002801FC"/>
    <w:rsid w:val="00280B4B"/>
    <w:rsid w:val="0028169F"/>
    <w:rsid w:val="00281EF5"/>
    <w:rsid w:val="00281F7A"/>
    <w:rsid w:val="0028275C"/>
    <w:rsid w:val="002848E2"/>
    <w:rsid w:val="0028504B"/>
    <w:rsid w:val="00285237"/>
    <w:rsid w:val="00285BF4"/>
    <w:rsid w:val="00286744"/>
    <w:rsid w:val="00286A00"/>
    <w:rsid w:val="00290850"/>
    <w:rsid w:val="002913A9"/>
    <w:rsid w:val="00291660"/>
    <w:rsid w:val="002919F9"/>
    <w:rsid w:val="00292B88"/>
    <w:rsid w:val="00292BDF"/>
    <w:rsid w:val="002934F7"/>
    <w:rsid w:val="002935A0"/>
    <w:rsid w:val="00293880"/>
    <w:rsid w:val="00294A3F"/>
    <w:rsid w:val="00294B84"/>
    <w:rsid w:val="0029510F"/>
    <w:rsid w:val="00295AAA"/>
    <w:rsid w:val="00295FCB"/>
    <w:rsid w:val="0029646B"/>
    <w:rsid w:val="00296929"/>
    <w:rsid w:val="00297206"/>
    <w:rsid w:val="00297D7E"/>
    <w:rsid w:val="002A0346"/>
    <w:rsid w:val="002A12D3"/>
    <w:rsid w:val="002A1ECB"/>
    <w:rsid w:val="002A2C58"/>
    <w:rsid w:val="002A2D63"/>
    <w:rsid w:val="002A4248"/>
    <w:rsid w:val="002A4405"/>
    <w:rsid w:val="002A47AC"/>
    <w:rsid w:val="002A4815"/>
    <w:rsid w:val="002A5294"/>
    <w:rsid w:val="002A66C5"/>
    <w:rsid w:val="002A6ACE"/>
    <w:rsid w:val="002A6EEE"/>
    <w:rsid w:val="002A7740"/>
    <w:rsid w:val="002B0762"/>
    <w:rsid w:val="002B0948"/>
    <w:rsid w:val="002B0CA3"/>
    <w:rsid w:val="002B102E"/>
    <w:rsid w:val="002B1163"/>
    <w:rsid w:val="002B371B"/>
    <w:rsid w:val="002B44C9"/>
    <w:rsid w:val="002B5299"/>
    <w:rsid w:val="002B64A5"/>
    <w:rsid w:val="002B6760"/>
    <w:rsid w:val="002B6965"/>
    <w:rsid w:val="002B784D"/>
    <w:rsid w:val="002B7AD8"/>
    <w:rsid w:val="002B7CB9"/>
    <w:rsid w:val="002C0499"/>
    <w:rsid w:val="002C10BF"/>
    <w:rsid w:val="002C16EB"/>
    <w:rsid w:val="002C1A9C"/>
    <w:rsid w:val="002C2115"/>
    <w:rsid w:val="002C4A76"/>
    <w:rsid w:val="002C4F00"/>
    <w:rsid w:val="002C50F2"/>
    <w:rsid w:val="002C5796"/>
    <w:rsid w:val="002C6217"/>
    <w:rsid w:val="002C75BA"/>
    <w:rsid w:val="002C78A1"/>
    <w:rsid w:val="002C7C3F"/>
    <w:rsid w:val="002D179B"/>
    <w:rsid w:val="002D1FC4"/>
    <w:rsid w:val="002D214D"/>
    <w:rsid w:val="002D24A7"/>
    <w:rsid w:val="002D2CAE"/>
    <w:rsid w:val="002D38DA"/>
    <w:rsid w:val="002D455D"/>
    <w:rsid w:val="002D5B36"/>
    <w:rsid w:val="002D6370"/>
    <w:rsid w:val="002D67F1"/>
    <w:rsid w:val="002D6947"/>
    <w:rsid w:val="002D695A"/>
    <w:rsid w:val="002D7E41"/>
    <w:rsid w:val="002E0FC5"/>
    <w:rsid w:val="002E10D8"/>
    <w:rsid w:val="002E1831"/>
    <w:rsid w:val="002E27D6"/>
    <w:rsid w:val="002E29A1"/>
    <w:rsid w:val="002E43A2"/>
    <w:rsid w:val="002E478E"/>
    <w:rsid w:val="002E47FE"/>
    <w:rsid w:val="002E4A1A"/>
    <w:rsid w:val="002E5ADE"/>
    <w:rsid w:val="002E5BD2"/>
    <w:rsid w:val="002E5BE2"/>
    <w:rsid w:val="002E62C1"/>
    <w:rsid w:val="002F042C"/>
    <w:rsid w:val="002F0652"/>
    <w:rsid w:val="002F07EB"/>
    <w:rsid w:val="002F0C62"/>
    <w:rsid w:val="002F26AF"/>
    <w:rsid w:val="002F4249"/>
    <w:rsid w:val="002F4905"/>
    <w:rsid w:val="002F4A3E"/>
    <w:rsid w:val="002F51AD"/>
    <w:rsid w:val="002F5E90"/>
    <w:rsid w:val="002F64C9"/>
    <w:rsid w:val="002F6898"/>
    <w:rsid w:val="002F6E8C"/>
    <w:rsid w:val="002F741D"/>
    <w:rsid w:val="002F7B51"/>
    <w:rsid w:val="00300683"/>
    <w:rsid w:val="00300A8D"/>
    <w:rsid w:val="00301171"/>
    <w:rsid w:val="00301A4C"/>
    <w:rsid w:val="00301E6A"/>
    <w:rsid w:val="00302634"/>
    <w:rsid w:val="003031E1"/>
    <w:rsid w:val="00304304"/>
    <w:rsid w:val="00305245"/>
    <w:rsid w:val="00305ECC"/>
    <w:rsid w:val="00307416"/>
    <w:rsid w:val="00307CFB"/>
    <w:rsid w:val="00310249"/>
    <w:rsid w:val="003117B4"/>
    <w:rsid w:val="00311FEA"/>
    <w:rsid w:val="00312665"/>
    <w:rsid w:val="00313D22"/>
    <w:rsid w:val="003148F2"/>
    <w:rsid w:val="00314F8B"/>
    <w:rsid w:val="0031531B"/>
    <w:rsid w:val="0031576A"/>
    <w:rsid w:val="003163D1"/>
    <w:rsid w:val="00316795"/>
    <w:rsid w:val="00316EA0"/>
    <w:rsid w:val="0031798D"/>
    <w:rsid w:val="00317DE1"/>
    <w:rsid w:val="0032013D"/>
    <w:rsid w:val="003206E5"/>
    <w:rsid w:val="00320E38"/>
    <w:rsid w:val="00320F9E"/>
    <w:rsid w:val="00321126"/>
    <w:rsid w:val="0032116E"/>
    <w:rsid w:val="003214ED"/>
    <w:rsid w:val="003216B7"/>
    <w:rsid w:val="00321BCF"/>
    <w:rsid w:val="0032251A"/>
    <w:rsid w:val="00323203"/>
    <w:rsid w:val="003236C4"/>
    <w:rsid w:val="00325F4C"/>
    <w:rsid w:val="00326A69"/>
    <w:rsid w:val="00330F83"/>
    <w:rsid w:val="00331B8F"/>
    <w:rsid w:val="00331FFD"/>
    <w:rsid w:val="003321DA"/>
    <w:rsid w:val="00332AFD"/>
    <w:rsid w:val="00332B35"/>
    <w:rsid w:val="00332B39"/>
    <w:rsid w:val="00332C83"/>
    <w:rsid w:val="00333583"/>
    <w:rsid w:val="00334A75"/>
    <w:rsid w:val="00334C00"/>
    <w:rsid w:val="0033503E"/>
    <w:rsid w:val="0033518F"/>
    <w:rsid w:val="00335850"/>
    <w:rsid w:val="00335BF6"/>
    <w:rsid w:val="00336193"/>
    <w:rsid w:val="003362CE"/>
    <w:rsid w:val="0033682A"/>
    <w:rsid w:val="00337225"/>
    <w:rsid w:val="003376D6"/>
    <w:rsid w:val="00340547"/>
    <w:rsid w:val="00340FB4"/>
    <w:rsid w:val="00341727"/>
    <w:rsid w:val="00342154"/>
    <w:rsid w:val="0034344C"/>
    <w:rsid w:val="00343510"/>
    <w:rsid w:val="003438D8"/>
    <w:rsid w:val="00343AE4"/>
    <w:rsid w:val="00343D18"/>
    <w:rsid w:val="00343F83"/>
    <w:rsid w:val="0034448A"/>
    <w:rsid w:val="00346CF5"/>
    <w:rsid w:val="00347125"/>
    <w:rsid w:val="00350C2D"/>
    <w:rsid w:val="0035112D"/>
    <w:rsid w:val="0035124C"/>
    <w:rsid w:val="00351756"/>
    <w:rsid w:val="00351BC4"/>
    <w:rsid w:val="003520F2"/>
    <w:rsid w:val="003523DE"/>
    <w:rsid w:val="003524EC"/>
    <w:rsid w:val="00352C46"/>
    <w:rsid w:val="00353189"/>
    <w:rsid w:val="00354366"/>
    <w:rsid w:val="00354A69"/>
    <w:rsid w:val="00354E99"/>
    <w:rsid w:val="0035611F"/>
    <w:rsid w:val="0035714D"/>
    <w:rsid w:val="00357B7E"/>
    <w:rsid w:val="00360ABA"/>
    <w:rsid w:val="00360E2D"/>
    <w:rsid w:val="00361099"/>
    <w:rsid w:val="003612FC"/>
    <w:rsid w:val="00361DBA"/>
    <w:rsid w:val="00361E0D"/>
    <w:rsid w:val="00364B5E"/>
    <w:rsid w:val="00364C31"/>
    <w:rsid w:val="0036572C"/>
    <w:rsid w:val="003669C1"/>
    <w:rsid w:val="0036752F"/>
    <w:rsid w:val="003679B9"/>
    <w:rsid w:val="00367C50"/>
    <w:rsid w:val="003706C5"/>
    <w:rsid w:val="003712B2"/>
    <w:rsid w:val="00371B37"/>
    <w:rsid w:val="003727C7"/>
    <w:rsid w:val="003729DA"/>
    <w:rsid w:val="00372FBA"/>
    <w:rsid w:val="0037438D"/>
    <w:rsid w:val="00374F11"/>
    <w:rsid w:val="0037547C"/>
    <w:rsid w:val="003757A7"/>
    <w:rsid w:val="003759F8"/>
    <w:rsid w:val="00376BAC"/>
    <w:rsid w:val="0037733F"/>
    <w:rsid w:val="003776AA"/>
    <w:rsid w:val="00381251"/>
    <w:rsid w:val="00383277"/>
    <w:rsid w:val="00384044"/>
    <w:rsid w:val="0038410A"/>
    <w:rsid w:val="00384658"/>
    <w:rsid w:val="003848EF"/>
    <w:rsid w:val="00384AB6"/>
    <w:rsid w:val="0038780E"/>
    <w:rsid w:val="003904A3"/>
    <w:rsid w:val="00390698"/>
    <w:rsid w:val="003908D2"/>
    <w:rsid w:val="0039140E"/>
    <w:rsid w:val="00392E1E"/>
    <w:rsid w:val="0039372D"/>
    <w:rsid w:val="00394126"/>
    <w:rsid w:val="00394A37"/>
    <w:rsid w:val="00394B84"/>
    <w:rsid w:val="003973E1"/>
    <w:rsid w:val="00397E2F"/>
    <w:rsid w:val="003A0484"/>
    <w:rsid w:val="003A0717"/>
    <w:rsid w:val="003A14AC"/>
    <w:rsid w:val="003A3B43"/>
    <w:rsid w:val="003A3E98"/>
    <w:rsid w:val="003A54F5"/>
    <w:rsid w:val="003A5B8D"/>
    <w:rsid w:val="003A5BC7"/>
    <w:rsid w:val="003A6B0C"/>
    <w:rsid w:val="003A6B88"/>
    <w:rsid w:val="003A6E25"/>
    <w:rsid w:val="003A6F8C"/>
    <w:rsid w:val="003A7885"/>
    <w:rsid w:val="003B01FB"/>
    <w:rsid w:val="003B0CD5"/>
    <w:rsid w:val="003B25FE"/>
    <w:rsid w:val="003B2B9E"/>
    <w:rsid w:val="003B2EED"/>
    <w:rsid w:val="003B305C"/>
    <w:rsid w:val="003B3C4D"/>
    <w:rsid w:val="003B603C"/>
    <w:rsid w:val="003B6CBB"/>
    <w:rsid w:val="003B7C1F"/>
    <w:rsid w:val="003C0163"/>
    <w:rsid w:val="003C02DB"/>
    <w:rsid w:val="003C05C6"/>
    <w:rsid w:val="003C0743"/>
    <w:rsid w:val="003C0750"/>
    <w:rsid w:val="003C30C0"/>
    <w:rsid w:val="003C35E5"/>
    <w:rsid w:val="003C391E"/>
    <w:rsid w:val="003C3D5A"/>
    <w:rsid w:val="003C4DBD"/>
    <w:rsid w:val="003C4F21"/>
    <w:rsid w:val="003C5C42"/>
    <w:rsid w:val="003C6191"/>
    <w:rsid w:val="003C6233"/>
    <w:rsid w:val="003C650C"/>
    <w:rsid w:val="003C6FC5"/>
    <w:rsid w:val="003D0079"/>
    <w:rsid w:val="003D0398"/>
    <w:rsid w:val="003D2158"/>
    <w:rsid w:val="003D2D71"/>
    <w:rsid w:val="003D3658"/>
    <w:rsid w:val="003D4883"/>
    <w:rsid w:val="003D65C5"/>
    <w:rsid w:val="003D67D8"/>
    <w:rsid w:val="003D7277"/>
    <w:rsid w:val="003D765B"/>
    <w:rsid w:val="003D7C85"/>
    <w:rsid w:val="003D7D8E"/>
    <w:rsid w:val="003E0429"/>
    <w:rsid w:val="003E1397"/>
    <w:rsid w:val="003E15E7"/>
    <w:rsid w:val="003E2A64"/>
    <w:rsid w:val="003E32CF"/>
    <w:rsid w:val="003E3BFE"/>
    <w:rsid w:val="003E5034"/>
    <w:rsid w:val="003E615B"/>
    <w:rsid w:val="003E715A"/>
    <w:rsid w:val="003F00FB"/>
    <w:rsid w:val="003F0BFC"/>
    <w:rsid w:val="003F0D9A"/>
    <w:rsid w:val="003F1CEB"/>
    <w:rsid w:val="003F1D69"/>
    <w:rsid w:val="003F32DD"/>
    <w:rsid w:val="003F4F3D"/>
    <w:rsid w:val="003F546B"/>
    <w:rsid w:val="003F680A"/>
    <w:rsid w:val="004004F5"/>
    <w:rsid w:val="00401D1D"/>
    <w:rsid w:val="00402858"/>
    <w:rsid w:val="004031DC"/>
    <w:rsid w:val="00403281"/>
    <w:rsid w:val="004046A1"/>
    <w:rsid w:val="00404BC9"/>
    <w:rsid w:val="00404F2C"/>
    <w:rsid w:val="00405835"/>
    <w:rsid w:val="00406B83"/>
    <w:rsid w:val="004102E3"/>
    <w:rsid w:val="004104AC"/>
    <w:rsid w:val="00410833"/>
    <w:rsid w:val="00410B1B"/>
    <w:rsid w:val="00411528"/>
    <w:rsid w:val="00413589"/>
    <w:rsid w:val="00413770"/>
    <w:rsid w:val="00413F5C"/>
    <w:rsid w:val="004147FE"/>
    <w:rsid w:val="00414AB7"/>
    <w:rsid w:val="00414C12"/>
    <w:rsid w:val="00414DF0"/>
    <w:rsid w:val="0041714F"/>
    <w:rsid w:val="0042015D"/>
    <w:rsid w:val="00420F6A"/>
    <w:rsid w:val="00421017"/>
    <w:rsid w:val="004210E4"/>
    <w:rsid w:val="00421661"/>
    <w:rsid w:val="00421A7A"/>
    <w:rsid w:val="00421C09"/>
    <w:rsid w:val="0042308C"/>
    <w:rsid w:val="00423301"/>
    <w:rsid w:val="00423C84"/>
    <w:rsid w:val="00423DA0"/>
    <w:rsid w:val="00426B32"/>
    <w:rsid w:val="00431005"/>
    <w:rsid w:val="004314BB"/>
    <w:rsid w:val="00431BA0"/>
    <w:rsid w:val="00435658"/>
    <w:rsid w:val="00435833"/>
    <w:rsid w:val="00435B8F"/>
    <w:rsid w:val="00436108"/>
    <w:rsid w:val="004373FA"/>
    <w:rsid w:val="00437410"/>
    <w:rsid w:val="0043777F"/>
    <w:rsid w:val="00440056"/>
    <w:rsid w:val="00440626"/>
    <w:rsid w:val="00440645"/>
    <w:rsid w:val="00440F6F"/>
    <w:rsid w:val="00441050"/>
    <w:rsid w:val="00443238"/>
    <w:rsid w:val="00443C69"/>
    <w:rsid w:val="00444D4A"/>
    <w:rsid w:val="00445413"/>
    <w:rsid w:val="004464E7"/>
    <w:rsid w:val="004474AF"/>
    <w:rsid w:val="00450161"/>
    <w:rsid w:val="0045031A"/>
    <w:rsid w:val="00450579"/>
    <w:rsid w:val="00450CDE"/>
    <w:rsid w:val="004513D7"/>
    <w:rsid w:val="00451CA3"/>
    <w:rsid w:val="00451CBD"/>
    <w:rsid w:val="00451E22"/>
    <w:rsid w:val="004523BA"/>
    <w:rsid w:val="00452733"/>
    <w:rsid w:val="00452F39"/>
    <w:rsid w:val="00453318"/>
    <w:rsid w:val="004538B2"/>
    <w:rsid w:val="004539A5"/>
    <w:rsid w:val="00453AFE"/>
    <w:rsid w:val="004547E0"/>
    <w:rsid w:val="00454998"/>
    <w:rsid w:val="00456482"/>
    <w:rsid w:val="00456B9C"/>
    <w:rsid w:val="00457272"/>
    <w:rsid w:val="00457E95"/>
    <w:rsid w:val="00461BE2"/>
    <w:rsid w:val="00461D8D"/>
    <w:rsid w:val="0046288D"/>
    <w:rsid w:val="00462B81"/>
    <w:rsid w:val="0046359A"/>
    <w:rsid w:val="00464FF1"/>
    <w:rsid w:val="00465342"/>
    <w:rsid w:val="00465614"/>
    <w:rsid w:val="00465BF0"/>
    <w:rsid w:val="004669C1"/>
    <w:rsid w:val="00466A4E"/>
    <w:rsid w:val="00467FB4"/>
    <w:rsid w:val="00470040"/>
    <w:rsid w:val="00470292"/>
    <w:rsid w:val="004704BC"/>
    <w:rsid w:val="00470625"/>
    <w:rsid w:val="00470B16"/>
    <w:rsid w:val="00470E05"/>
    <w:rsid w:val="00474809"/>
    <w:rsid w:val="00474FB4"/>
    <w:rsid w:val="00475747"/>
    <w:rsid w:val="0047595F"/>
    <w:rsid w:val="004760F7"/>
    <w:rsid w:val="0047764C"/>
    <w:rsid w:val="0047776A"/>
    <w:rsid w:val="00477DD7"/>
    <w:rsid w:val="004806D6"/>
    <w:rsid w:val="00481567"/>
    <w:rsid w:val="00482636"/>
    <w:rsid w:val="00483857"/>
    <w:rsid w:val="004842CE"/>
    <w:rsid w:val="004852D1"/>
    <w:rsid w:val="00485CE5"/>
    <w:rsid w:val="0048610E"/>
    <w:rsid w:val="00486155"/>
    <w:rsid w:val="0048660F"/>
    <w:rsid w:val="00486FDA"/>
    <w:rsid w:val="004875FA"/>
    <w:rsid w:val="00490EC8"/>
    <w:rsid w:val="0049109D"/>
    <w:rsid w:val="004917B2"/>
    <w:rsid w:val="00491CAA"/>
    <w:rsid w:val="00492501"/>
    <w:rsid w:val="00492756"/>
    <w:rsid w:val="00492BFD"/>
    <w:rsid w:val="00493ADB"/>
    <w:rsid w:val="00495504"/>
    <w:rsid w:val="00496FEF"/>
    <w:rsid w:val="004A05FE"/>
    <w:rsid w:val="004A09F9"/>
    <w:rsid w:val="004A1282"/>
    <w:rsid w:val="004A177C"/>
    <w:rsid w:val="004A1B9C"/>
    <w:rsid w:val="004A269A"/>
    <w:rsid w:val="004A36D0"/>
    <w:rsid w:val="004A533A"/>
    <w:rsid w:val="004A600A"/>
    <w:rsid w:val="004A7242"/>
    <w:rsid w:val="004A76EB"/>
    <w:rsid w:val="004A7ED2"/>
    <w:rsid w:val="004B117A"/>
    <w:rsid w:val="004B1BE7"/>
    <w:rsid w:val="004B30DB"/>
    <w:rsid w:val="004B310E"/>
    <w:rsid w:val="004B43BA"/>
    <w:rsid w:val="004B48B0"/>
    <w:rsid w:val="004B56C9"/>
    <w:rsid w:val="004B68DE"/>
    <w:rsid w:val="004B72A9"/>
    <w:rsid w:val="004B7519"/>
    <w:rsid w:val="004B7F62"/>
    <w:rsid w:val="004C043A"/>
    <w:rsid w:val="004C0EE2"/>
    <w:rsid w:val="004C1828"/>
    <w:rsid w:val="004C2227"/>
    <w:rsid w:val="004C22EA"/>
    <w:rsid w:val="004C290A"/>
    <w:rsid w:val="004C2A9D"/>
    <w:rsid w:val="004C2D47"/>
    <w:rsid w:val="004C2D4A"/>
    <w:rsid w:val="004C2E68"/>
    <w:rsid w:val="004C37B6"/>
    <w:rsid w:val="004C3D3B"/>
    <w:rsid w:val="004C42EE"/>
    <w:rsid w:val="004C4704"/>
    <w:rsid w:val="004C47AD"/>
    <w:rsid w:val="004C53BD"/>
    <w:rsid w:val="004C5B5A"/>
    <w:rsid w:val="004C5F0E"/>
    <w:rsid w:val="004C6C6D"/>
    <w:rsid w:val="004C6DF1"/>
    <w:rsid w:val="004D0076"/>
    <w:rsid w:val="004D0157"/>
    <w:rsid w:val="004D0290"/>
    <w:rsid w:val="004D09BB"/>
    <w:rsid w:val="004D0C36"/>
    <w:rsid w:val="004D1317"/>
    <w:rsid w:val="004D1D5E"/>
    <w:rsid w:val="004D1E75"/>
    <w:rsid w:val="004D1F01"/>
    <w:rsid w:val="004D20CA"/>
    <w:rsid w:val="004D36A1"/>
    <w:rsid w:val="004D4439"/>
    <w:rsid w:val="004D5237"/>
    <w:rsid w:val="004D574B"/>
    <w:rsid w:val="004D6CEA"/>
    <w:rsid w:val="004D7DCE"/>
    <w:rsid w:val="004E0EA9"/>
    <w:rsid w:val="004E1170"/>
    <w:rsid w:val="004E1817"/>
    <w:rsid w:val="004E1AB6"/>
    <w:rsid w:val="004E24F0"/>
    <w:rsid w:val="004E251B"/>
    <w:rsid w:val="004E2F38"/>
    <w:rsid w:val="004E3982"/>
    <w:rsid w:val="004E3D1D"/>
    <w:rsid w:val="004E3EBD"/>
    <w:rsid w:val="004E3FE2"/>
    <w:rsid w:val="004E405D"/>
    <w:rsid w:val="004E487F"/>
    <w:rsid w:val="004E4C00"/>
    <w:rsid w:val="004E5EED"/>
    <w:rsid w:val="004E67CC"/>
    <w:rsid w:val="004E7DF6"/>
    <w:rsid w:val="004F050B"/>
    <w:rsid w:val="004F1A85"/>
    <w:rsid w:val="004F23E4"/>
    <w:rsid w:val="004F2D75"/>
    <w:rsid w:val="004F302B"/>
    <w:rsid w:val="004F361A"/>
    <w:rsid w:val="004F3F4E"/>
    <w:rsid w:val="004F3F6C"/>
    <w:rsid w:val="004F5798"/>
    <w:rsid w:val="004F5E97"/>
    <w:rsid w:val="004F77FA"/>
    <w:rsid w:val="004F7B24"/>
    <w:rsid w:val="00500FDD"/>
    <w:rsid w:val="005018C2"/>
    <w:rsid w:val="005019FC"/>
    <w:rsid w:val="0050213F"/>
    <w:rsid w:val="0050274D"/>
    <w:rsid w:val="00502986"/>
    <w:rsid w:val="00503086"/>
    <w:rsid w:val="0050532D"/>
    <w:rsid w:val="00505784"/>
    <w:rsid w:val="00506A22"/>
    <w:rsid w:val="005070D7"/>
    <w:rsid w:val="0050746A"/>
    <w:rsid w:val="00507742"/>
    <w:rsid w:val="005105A0"/>
    <w:rsid w:val="00511116"/>
    <w:rsid w:val="005111C1"/>
    <w:rsid w:val="00511894"/>
    <w:rsid w:val="00512ACB"/>
    <w:rsid w:val="00512C7B"/>
    <w:rsid w:val="00514621"/>
    <w:rsid w:val="005153FD"/>
    <w:rsid w:val="00515D20"/>
    <w:rsid w:val="00515D8E"/>
    <w:rsid w:val="005164CE"/>
    <w:rsid w:val="00517242"/>
    <w:rsid w:val="00517A33"/>
    <w:rsid w:val="0052053B"/>
    <w:rsid w:val="00520B6A"/>
    <w:rsid w:val="00520C83"/>
    <w:rsid w:val="005223DF"/>
    <w:rsid w:val="00522EDC"/>
    <w:rsid w:val="00524019"/>
    <w:rsid w:val="005243D5"/>
    <w:rsid w:val="00525019"/>
    <w:rsid w:val="00525D1D"/>
    <w:rsid w:val="00526C15"/>
    <w:rsid w:val="00530104"/>
    <w:rsid w:val="00530264"/>
    <w:rsid w:val="0053084A"/>
    <w:rsid w:val="00531551"/>
    <w:rsid w:val="00531D20"/>
    <w:rsid w:val="00532D8D"/>
    <w:rsid w:val="00534352"/>
    <w:rsid w:val="00534B33"/>
    <w:rsid w:val="005352B4"/>
    <w:rsid w:val="00535CE5"/>
    <w:rsid w:val="00536915"/>
    <w:rsid w:val="00537419"/>
    <w:rsid w:val="00540496"/>
    <w:rsid w:val="00542787"/>
    <w:rsid w:val="00542B15"/>
    <w:rsid w:val="005438EF"/>
    <w:rsid w:val="00544304"/>
    <w:rsid w:val="0054495C"/>
    <w:rsid w:val="00545315"/>
    <w:rsid w:val="0054553E"/>
    <w:rsid w:val="00545AC0"/>
    <w:rsid w:val="005460B2"/>
    <w:rsid w:val="005469CA"/>
    <w:rsid w:val="00547109"/>
    <w:rsid w:val="00550003"/>
    <w:rsid w:val="005500AC"/>
    <w:rsid w:val="005502BD"/>
    <w:rsid w:val="00551011"/>
    <w:rsid w:val="00551531"/>
    <w:rsid w:val="005517B7"/>
    <w:rsid w:val="00551A0E"/>
    <w:rsid w:val="00551C34"/>
    <w:rsid w:val="005525F6"/>
    <w:rsid w:val="00552CDB"/>
    <w:rsid w:val="005530A6"/>
    <w:rsid w:val="0055438E"/>
    <w:rsid w:val="00554EB9"/>
    <w:rsid w:val="005566AC"/>
    <w:rsid w:val="00556C7F"/>
    <w:rsid w:val="0055746B"/>
    <w:rsid w:val="00557944"/>
    <w:rsid w:val="00557A07"/>
    <w:rsid w:val="00560290"/>
    <w:rsid w:val="005602DE"/>
    <w:rsid w:val="00561383"/>
    <w:rsid w:val="00561805"/>
    <w:rsid w:val="00561EAF"/>
    <w:rsid w:val="00562310"/>
    <w:rsid w:val="00562603"/>
    <w:rsid w:val="005644B6"/>
    <w:rsid w:val="00564DF3"/>
    <w:rsid w:val="00566D76"/>
    <w:rsid w:val="00567106"/>
    <w:rsid w:val="00567293"/>
    <w:rsid w:val="005701D5"/>
    <w:rsid w:val="005709E2"/>
    <w:rsid w:val="00570FFC"/>
    <w:rsid w:val="00571088"/>
    <w:rsid w:val="005713D2"/>
    <w:rsid w:val="00571DCF"/>
    <w:rsid w:val="00572384"/>
    <w:rsid w:val="00572A39"/>
    <w:rsid w:val="00572F8F"/>
    <w:rsid w:val="005736C9"/>
    <w:rsid w:val="00573730"/>
    <w:rsid w:val="00575A22"/>
    <w:rsid w:val="00576AC4"/>
    <w:rsid w:val="00580295"/>
    <w:rsid w:val="00580692"/>
    <w:rsid w:val="0058073A"/>
    <w:rsid w:val="005808BA"/>
    <w:rsid w:val="00580BB4"/>
    <w:rsid w:val="00580D65"/>
    <w:rsid w:val="00580E91"/>
    <w:rsid w:val="00581308"/>
    <w:rsid w:val="00581437"/>
    <w:rsid w:val="00581439"/>
    <w:rsid w:val="005814FD"/>
    <w:rsid w:val="00581A87"/>
    <w:rsid w:val="00581CAB"/>
    <w:rsid w:val="00582677"/>
    <w:rsid w:val="00582D92"/>
    <w:rsid w:val="00582E7A"/>
    <w:rsid w:val="00583026"/>
    <w:rsid w:val="00583828"/>
    <w:rsid w:val="00583EB7"/>
    <w:rsid w:val="00584926"/>
    <w:rsid w:val="0058543E"/>
    <w:rsid w:val="00585FE2"/>
    <w:rsid w:val="00590321"/>
    <w:rsid w:val="0059058B"/>
    <w:rsid w:val="005907AC"/>
    <w:rsid w:val="005907DF"/>
    <w:rsid w:val="00590D06"/>
    <w:rsid w:val="005918EC"/>
    <w:rsid w:val="0059244F"/>
    <w:rsid w:val="005924EE"/>
    <w:rsid w:val="00592884"/>
    <w:rsid w:val="005936BD"/>
    <w:rsid w:val="00593B20"/>
    <w:rsid w:val="00593F86"/>
    <w:rsid w:val="005942D5"/>
    <w:rsid w:val="005947AF"/>
    <w:rsid w:val="0059553C"/>
    <w:rsid w:val="0059642A"/>
    <w:rsid w:val="00597F7C"/>
    <w:rsid w:val="005A00FD"/>
    <w:rsid w:val="005A143C"/>
    <w:rsid w:val="005A16F8"/>
    <w:rsid w:val="005A2069"/>
    <w:rsid w:val="005A2710"/>
    <w:rsid w:val="005A2D41"/>
    <w:rsid w:val="005A3414"/>
    <w:rsid w:val="005A4070"/>
    <w:rsid w:val="005A44C0"/>
    <w:rsid w:val="005A4865"/>
    <w:rsid w:val="005A49EC"/>
    <w:rsid w:val="005A7311"/>
    <w:rsid w:val="005A7538"/>
    <w:rsid w:val="005A7F38"/>
    <w:rsid w:val="005B09D2"/>
    <w:rsid w:val="005B0CF8"/>
    <w:rsid w:val="005B2401"/>
    <w:rsid w:val="005B2889"/>
    <w:rsid w:val="005B2E0D"/>
    <w:rsid w:val="005B55C4"/>
    <w:rsid w:val="005B5F65"/>
    <w:rsid w:val="005B7F98"/>
    <w:rsid w:val="005C0661"/>
    <w:rsid w:val="005C0764"/>
    <w:rsid w:val="005C0BC4"/>
    <w:rsid w:val="005C22D9"/>
    <w:rsid w:val="005C2492"/>
    <w:rsid w:val="005C263A"/>
    <w:rsid w:val="005C3C13"/>
    <w:rsid w:val="005C421F"/>
    <w:rsid w:val="005C46E6"/>
    <w:rsid w:val="005C4743"/>
    <w:rsid w:val="005C50FE"/>
    <w:rsid w:val="005C7090"/>
    <w:rsid w:val="005C740D"/>
    <w:rsid w:val="005C74A3"/>
    <w:rsid w:val="005C7900"/>
    <w:rsid w:val="005C7B18"/>
    <w:rsid w:val="005D014E"/>
    <w:rsid w:val="005D0596"/>
    <w:rsid w:val="005D1625"/>
    <w:rsid w:val="005D185B"/>
    <w:rsid w:val="005D1BC0"/>
    <w:rsid w:val="005D1E73"/>
    <w:rsid w:val="005D2D5C"/>
    <w:rsid w:val="005D2E41"/>
    <w:rsid w:val="005D3A5A"/>
    <w:rsid w:val="005D427A"/>
    <w:rsid w:val="005D4E2E"/>
    <w:rsid w:val="005D5559"/>
    <w:rsid w:val="005D5EEC"/>
    <w:rsid w:val="005D63A4"/>
    <w:rsid w:val="005D6E42"/>
    <w:rsid w:val="005E0393"/>
    <w:rsid w:val="005E1F3A"/>
    <w:rsid w:val="005E2855"/>
    <w:rsid w:val="005E2B1C"/>
    <w:rsid w:val="005E2BDE"/>
    <w:rsid w:val="005E6EDD"/>
    <w:rsid w:val="005E715B"/>
    <w:rsid w:val="005F098F"/>
    <w:rsid w:val="005F1142"/>
    <w:rsid w:val="005F37C4"/>
    <w:rsid w:val="005F3F46"/>
    <w:rsid w:val="005F41B2"/>
    <w:rsid w:val="005F4248"/>
    <w:rsid w:val="005F44DB"/>
    <w:rsid w:val="005F4BBA"/>
    <w:rsid w:val="005F58EA"/>
    <w:rsid w:val="005F60F9"/>
    <w:rsid w:val="005F6454"/>
    <w:rsid w:val="005F666A"/>
    <w:rsid w:val="005F6D55"/>
    <w:rsid w:val="0060227F"/>
    <w:rsid w:val="00602429"/>
    <w:rsid w:val="00602E3F"/>
    <w:rsid w:val="00603229"/>
    <w:rsid w:val="00603E88"/>
    <w:rsid w:val="0060461B"/>
    <w:rsid w:val="0060490F"/>
    <w:rsid w:val="00604D1F"/>
    <w:rsid w:val="006066C1"/>
    <w:rsid w:val="0060794D"/>
    <w:rsid w:val="006111D7"/>
    <w:rsid w:val="0061178A"/>
    <w:rsid w:val="00612251"/>
    <w:rsid w:val="00612555"/>
    <w:rsid w:val="0061295B"/>
    <w:rsid w:val="00612E7B"/>
    <w:rsid w:val="00613C8C"/>
    <w:rsid w:val="00615555"/>
    <w:rsid w:val="00616CBD"/>
    <w:rsid w:val="00616D37"/>
    <w:rsid w:val="00616F74"/>
    <w:rsid w:val="00617180"/>
    <w:rsid w:val="00617900"/>
    <w:rsid w:val="006179FD"/>
    <w:rsid w:val="00617A91"/>
    <w:rsid w:val="00620304"/>
    <w:rsid w:val="0062055A"/>
    <w:rsid w:val="00620664"/>
    <w:rsid w:val="0062190F"/>
    <w:rsid w:val="00622023"/>
    <w:rsid w:val="00623F7A"/>
    <w:rsid w:val="00624D02"/>
    <w:rsid w:val="0062646B"/>
    <w:rsid w:val="00626C6C"/>
    <w:rsid w:val="00627EFC"/>
    <w:rsid w:val="0063070A"/>
    <w:rsid w:val="00632079"/>
    <w:rsid w:val="006322B5"/>
    <w:rsid w:val="00632627"/>
    <w:rsid w:val="00632E65"/>
    <w:rsid w:val="00634432"/>
    <w:rsid w:val="00634B88"/>
    <w:rsid w:val="00634C5A"/>
    <w:rsid w:val="00634DB0"/>
    <w:rsid w:val="00635B8C"/>
    <w:rsid w:val="006369C8"/>
    <w:rsid w:val="00636B0D"/>
    <w:rsid w:val="00636C57"/>
    <w:rsid w:val="006370A4"/>
    <w:rsid w:val="0063796F"/>
    <w:rsid w:val="00640735"/>
    <w:rsid w:val="00640B54"/>
    <w:rsid w:val="006411DA"/>
    <w:rsid w:val="00641A42"/>
    <w:rsid w:val="006424B4"/>
    <w:rsid w:val="006424C3"/>
    <w:rsid w:val="00642953"/>
    <w:rsid w:val="006430CD"/>
    <w:rsid w:val="0064329B"/>
    <w:rsid w:val="0064371B"/>
    <w:rsid w:val="0064402D"/>
    <w:rsid w:val="0064597C"/>
    <w:rsid w:val="00645C53"/>
    <w:rsid w:val="006465C9"/>
    <w:rsid w:val="0064787A"/>
    <w:rsid w:val="00647F06"/>
    <w:rsid w:val="00647F9F"/>
    <w:rsid w:val="0065078C"/>
    <w:rsid w:val="0065135D"/>
    <w:rsid w:val="006517CC"/>
    <w:rsid w:val="0065212D"/>
    <w:rsid w:val="006523EF"/>
    <w:rsid w:val="006524F4"/>
    <w:rsid w:val="006529EA"/>
    <w:rsid w:val="006535AD"/>
    <w:rsid w:val="006539A3"/>
    <w:rsid w:val="0065412C"/>
    <w:rsid w:val="00654B82"/>
    <w:rsid w:val="00654C2C"/>
    <w:rsid w:val="00654F47"/>
    <w:rsid w:val="006602DD"/>
    <w:rsid w:val="00660914"/>
    <w:rsid w:val="00660A28"/>
    <w:rsid w:val="00660C95"/>
    <w:rsid w:val="006619E2"/>
    <w:rsid w:val="00661B6C"/>
    <w:rsid w:val="00661DA8"/>
    <w:rsid w:val="0066208F"/>
    <w:rsid w:val="0066253B"/>
    <w:rsid w:val="00662808"/>
    <w:rsid w:val="00662BEA"/>
    <w:rsid w:val="00662D12"/>
    <w:rsid w:val="0066362C"/>
    <w:rsid w:val="006646D4"/>
    <w:rsid w:val="00664A50"/>
    <w:rsid w:val="00665857"/>
    <w:rsid w:val="00665A8B"/>
    <w:rsid w:val="006667B1"/>
    <w:rsid w:val="0066711B"/>
    <w:rsid w:val="0066788C"/>
    <w:rsid w:val="006678EC"/>
    <w:rsid w:val="00670372"/>
    <w:rsid w:val="006708D7"/>
    <w:rsid w:val="00670E61"/>
    <w:rsid w:val="006716B9"/>
    <w:rsid w:val="00671878"/>
    <w:rsid w:val="006739EC"/>
    <w:rsid w:val="00673C12"/>
    <w:rsid w:val="00674071"/>
    <w:rsid w:val="006762EA"/>
    <w:rsid w:val="006769C4"/>
    <w:rsid w:val="006808A3"/>
    <w:rsid w:val="00680C9D"/>
    <w:rsid w:val="0068120E"/>
    <w:rsid w:val="0068285A"/>
    <w:rsid w:val="00682D22"/>
    <w:rsid w:val="00682E5A"/>
    <w:rsid w:val="006830E9"/>
    <w:rsid w:val="0068321F"/>
    <w:rsid w:val="00685CB5"/>
    <w:rsid w:val="00685DA2"/>
    <w:rsid w:val="0068619C"/>
    <w:rsid w:val="00686455"/>
    <w:rsid w:val="006867A7"/>
    <w:rsid w:val="00686E63"/>
    <w:rsid w:val="0068703B"/>
    <w:rsid w:val="00687722"/>
    <w:rsid w:val="00687FD3"/>
    <w:rsid w:val="00690259"/>
    <w:rsid w:val="00690875"/>
    <w:rsid w:val="00691617"/>
    <w:rsid w:val="006917BB"/>
    <w:rsid w:val="006922E2"/>
    <w:rsid w:val="006926EE"/>
    <w:rsid w:val="006929E6"/>
    <w:rsid w:val="00692A0F"/>
    <w:rsid w:val="00692FF7"/>
    <w:rsid w:val="00693221"/>
    <w:rsid w:val="00693F2E"/>
    <w:rsid w:val="00694EFE"/>
    <w:rsid w:val="006951F3"/>
    <w:rsid w:val="00695EBB"/>
    <w:rsid w:val="006972DB"/>
    <w:rsid w:val="00697951"/>
    <w:rsid w:val="006A09E1"/>
    <w:rsid w:val="006A0D65"/>
    <w:rsid w:val="006A155A"/>
    <w:rsid w:val="006A1D82"/>
    <w:rsid w:val="006A247D"/>
    <w:rsid w:val="006A2691"/>
    <w:rsid w:val="006A2ACB"/>
    <w:rsid w:val="006A2B64"/>
    <w:rsid w:val="006A301A"/>
    <w:rsid w:val="006A3539"/>
    <w:rsid w:val="006A452F"/>
    <w:rsid w:val="006A453E"/>
    <w:rsid w:val="006A5F70"/>
    <w:rsid w:val="006A602F"/>
    <w:rsid w:val="006A64EB"/>
    <w:rsid w:val="006A6788"/>
    <w:rsid w:val="006A6995"/>
    <w:rsid w:val="006A6A74"/>
    <w:rsid w:val="006A7EDA"/>
    <w:rsid w:val="006B01BB"/>
    <w:rsid w:val="006B2400"/>
    <w:rsid w:val="006B2476"/>
    <w:rsid w:val="006B24B6"/>
    <w:rsid w:val="006B2888"/>
    <w:rsid w:val="006B292E"/>
    <w:rsid w:val="006B2DF2"/>
    <w:rsid w:val="006B3D96"/>
    <w:rsid w:val="006B5491"/>
    <w:rsid w:val="006B5817"/>
    <w:rsid w:val="006B6866"/>
    <w:rsid w:val="006B6FD2"/>
    <w:rsid w:val="006B70D1"/>
    <w:rsid w:val="006B78DB"/>
    <w:rsid w:val="006C011A"/>
    <w:rsid w:val="006C0C2F"/>
    <w:rsid w:val="006C1FC0"/>
    <w:rsid w:val="006C2242"/>
    <w:rsid w:val="006C3219"/>
    <w:rsid w:val="006C38FB"/>
    <w:rsid w:val="006C3CE5"/>
    <w:rsid w:val="006C3EF1"/>
    <w:rsid w:val="006C4182"/>
    <w:rsid w:val="006C41F4"/>
    <w:rsid w:val="006C4745"/>
    <w:rsid w:val="006C4D41"/>
    <w:rsid w:val="006C5159"/>
    <w:rsid w:val="006C5C72"/>
    <w:rsid w:val="006C66A9"/>
    <w:rsid w:val="006C68A4"/>
    <w:rsid w:val="006D259F"/>
    <w:rsid w:val="006D30BC"/>
    <w:rsid w:val="006D3721"/>
    <w:rsid w:val="006D3E6D"/>
    <w:rsid w:val="006D42F5"/>
    <w:rsid w:val="006D45D6"/>
    <w:rsid w:val="006D5262"/>
    <w:rsid w:val="006D5CE8"/>
    <w:rsid w:val="006D73BB"/>
    <w:rsid w:val="006D7443"/>
    <w:rsid w:val="006D7614"/>
    <w:rsid w:val="006E0577"/>
    <w:rsid w:val="006E07F9"/>
    <w:rsid w:val="006E0B59"/>
    <w:rsid w:val="006E0F52"/>
    <w:rsid w:val="006E1482"/>
    <w:rsid w:val="006E153B"/>
    <w:rsid w:val="006E1AAE"/>
    <w:rsid w:val="006E1D44"/>
    <w:rsid w:val="006E2780"/>
    <w:rsid w:val="006E4060"/>
    <w:rsid w:val="006E4C97"/>
    <w:rsid w:val="006E522A"/>
    <w:rsid w:val="006E557E"/>
    <w:rsid w:val="006E5FEA"/>
    <w:rsid w:val="006E6205"/>
    <w:rsid w:val="006E79F7"/>
    <w:rsid w:val="006E7F32"/>
    <w:rsid w:val="006F0AFF"/>
    <w:rsid w:val="006F12FF"/>
    <w:rsid w:val="006F189E"/>
    <w:rsid w:val="006F19EA"/>
    <w:rsid w:val="006F2820"/>
    <w:rsid w:val="006F2A10"/>
    <w:rsid w:val="006F4114"/>
    <w:rsid w:val="006F50DA"/>
    <w:rsid w:val="006F56D4"/>
    <w:rsid w:val="006F5DD6"/>
    <w:rsid w:val="006F656D"/>
    <w:rsid w:val="006F6814"/>
    <w:rsid w:val="006F6C5B"/>
    <w:rsid w:val="006F78D4"/>
    <w:rsid w:val="0070000A"/>
    <w:rsid w:val="00700783"/>
    <w:rsid w:val="00700C8A"/>
    <w:rsid w:val="00701647"/>
    <w:rsid w:val="00702A4B"/>
    <w:rsid w:val="00703458"/>
    <w:rsid w:val="007040EA"/>
    <w:rsid w:val="00706281"/>
    <w:rsid w:val="007076CA"/>
    <w:rsid w:val="00707947"/>
    <w:rsid w:val="0071056E"/>
    <w:rsid w:val="00711BD1"/>
    <w:rsid w:val="00711CF2"/>
    <w:rsid w:val="00712373"/>
    <w:rsid w:val="00712427"/>
    <w:rsid w:val="007145B8"/>
    <w:rsid w:val="00715BF7"/>
    <w:rsid w:val="007168F5"/>
    <w:rsid w:val="00716A5B"/>
    <w:rsid w:val="007170D2"/>
    <w:rsid w:val="00717BCB"/>
    <w:rsid w:val="00717DD7"/>
    <w:rsid w:val="007206B3"/>
    <w:rsid w:val="00721526"/>
    <w:rsid w:val="0072244B"/>
    <w:rsid w:val="00722871"/>
    <w:rsid w:val="00722AE3"/>
    <w:rsid w:val="0072323A"/>
    <w:rsid w:val="007239F9"/>
    <w:rsid w:val="00723D38"/>
    <w:rsid w:val="00725A19"/>
    <w:rsid w:val="00725F83"/>
    <w:rsid w:val="00727A5B"/>
    <w:rsid w:val="00727BB0"/>
    <w:rsid w:val="00727D38"/>
    <w:rsid w:val="007300F0"/>
    <w:rsid w:val="00731010"/>
    <w:rsid w:val="00731878"/>
    <w:rsid w:val="007333ED"/>
    <w:rsid w:val="0073359C"/>
    <w:rsid w:val="00733883"/>
    <w:rsid w:val="00733E50"/>
    <w:rsid w:val="00734F25"/>
    <w:rsid w:val="007400A7"/>
    <w:rsid w:val="007422EF"/>
    <w:rsid w:val="00742577"/>
    <w:rsid w:val="00742C47"/>
    <w:rsid w:val="00742F12"/>
    <w:rsid w:val="007435BD"/>
    <w:rsid w:val="00743617"/>
    <w:rsid w:val="00744456"/>
    <w:rsid w:val="00745708"/>
    <w:rsid w:val="00745928"/>
    <w:rsid w:val="00746582"/>
    <w:rsid w:val="00750097"/>
    <w:rsid w:val="007509C4"/>
    <w:rsid w:val="00750A98"/>
    <w:rsid w:val="00752EBA"/>
    <w:rsid w:val="00752FD5"/>
    <w:rsid w:val="00753382"/>
    <w:rsid w:val="007536E5"/>
    <w:rsid w:val="00754180"/>
    <w:rsid w:val="00754511"/>
    <w:rsid w:val="00754D56"/>
    <w:rsid w:val="00754E0C"/>
    <w:rsid w:val="0075526A"/>
    <w:rsid w:val="00756322"/>
    <w:rsid w:val="00756B6A"/>
    <w:rsid w:val="007576DC"/>
    <w:rsid w:val="00760B5A"/>
    <w:rsid w:val="00761320"/>
    <w:rsid w:val="007614DD"/>
    <w:rsid w:val="00761C2D"/>
    <w:rsid w:val="007626DC"/>
    <w:rsid w:val="00762A9D"/>
    <w:rsid w:val="00762D72"/>
    <w:rsid w:val="00763D30"/>
    <w:rsid w:val="007648E8"/>
    <w:rsid w:val="00764FC9"/>
    <w:rsid w:val="00765E41"/>
    <w:rsid w:val="00765F3C"/>
    <w:rsid w:val="00766A8D"/>
    <w:rsid w:val="00766D18"/>
    <w:rsid w:val="00771F8A"/>
    <w:rsid w:val="00772AF9"/>
    <w:rsid w:val="00774082"/>
    <w:rsid w:val="0077491B"/>
    <w:rsid w:val="00775A5F"/>
    <w:rsid w:val="00777899"/>
    <w:rsid w:val="007817F4"/>
    <w:rsid w:val="0078203B"/>
    <w:rsid w:val="00782A86"/>
    <w:rsid w:val="00782EF9"/>
    <w:rsid w:val="00783AF1"/>
    <w:rsid w:val="00785792"/>
    <w:rsid w:val="007863AD"/>
    <w:rsid w:val="007865F2"/>
    <w:rsid w:val="00787C9A"/>
    <w:rsid w:val="007904F7"/>
    <w:rsid w:val="00790725"/>
    <w:rsid w:val="00791ED5"/>
    <w:rsid w:val="00792A3C"/>
    <w:rsid w:val="00792B18"/>
    <w:rsid w:val="0079303A"/>
    <w:rsid w:val="007931D8"/>
    <w:rsid w:val="0079417F"/>
    <w:rsid w:val="007956BD"/>
    <w:rsid w:val="00796E6E"/>
    <w:rsid w:val="00796F65"/>
    <w:rsid w:val="007979CE"/>
    <w:rsid w:val="007A0F90"/>
    <w:rsid w:val="007A113D"/>
    <w:rsid w:val="007A1D00"/>
    <w:rsid w:val="007A1FAF"/>
    <w:rsid w:val="007A2128"/>
    <w:rsid w:val="007A3246"/>
    <w:rsid w:val="007A36E0"/>
    <w:rsid w:val="007A3839"/>
    <w:rsid w:val="007A39B7"/>
    <w:rsid w:val="007A39EB"/>
    <w:rsid w:val="007A4B64"/>
    <w:rsid w:val="007A4C53"/>
    <w:rsid w:val="007A5E0D"/>
    <w:rsid w:val="007A610F"/>
    <w:rsid w:val="007A6E7D"/>
    <w:rsid w:val="007A756D"/>
    <w:rsid w:val="007A789C"/>
    <w:rsid w:val="007B0FB4"/>
    <w:rsid w:val="007B24AA"/>
    <w:rsid w:val="007B307E"/>
    <w:rsid w:val="007B3450"/>
    <w:rsid w:val="007B3E45"/>
    <w:rsid w:val="007B407A"/>
    <w:rsid w:val="007B4171"/>
    <w:rsid w:val="007B4370"/>
    <w:rsid w:val="007B57A7"/>
    <w:rsid w:val="007B7156"/>
    <w:rsid w:val="007B71B5"/>
    <w:rsid w:val="007B72A4"/>
    <w:rsid w:val="007B73E7"/>
    <w:rsid w:val="007B77F9"/>
    <w:rsid w:val="007B7F0D"/>
    <w:rsid w:val="007C0998"/>
    <w:rsid w:val="007C2B66"/>
    <w:rsid w:val="007C2FBA"/>
    <w:rsid w:val="007C2FD1"/>
    <w:rsid w:val="007C3EB1"/>
    <w:rsid w:val="007C451E"/>
    <w:rsid w:val="007C4A9B"/>
    <w:rsid w:val="007C4D6F"/>
    <w:rsid w:val="007C57F3"/>
    <w:rsid w:val="007C5DD3"/>
    <w:rsid w:val="007C6C7B"/>
    <w:rsid w:val="007C7160"/>
    <w:rsid w:val="007D20E0"/>
    <w:rsid w:val="007D25B2"/>
    <w:rsid w:val="007D3570"/>
    <w:rsid w:val="007D394D"/>
    <w:rsid w:val="007D3B28"/>
    <w:rsid w:val="007D3D03"/>
    <w:rsid w:val="007D43AA"/>
    <w:rsid w:val="007D4BA1"/>
    <w:rsid w:val="007D681F"/>
    <w:rsid w:val="007D75AF"/>
    <w:rsid w:val="007D774F"/>
    <w:rsid w:val="007D7F6C"/>
    <w:rsid w:val="007E0388"/>
    <w:rsid w:val="007E0423"/>
    <w:rsid w:val="007E2B21"/>
    <w:rsid w:val="007E4F31"/>
    <w:rsid w:val="007E5502"/>
    <w:rsid w:val="007E6769"/>
    <w:rsid w:val="007E6827"/>
    <w:rsid w:val="007E6B88"/>
    <w:rsid w:val="007E6C0F"/>
    <w:rsid w:val="007E734F"/>
    <w:rsid w:val="007E785E"/>
    <w:rsid w:val="007F0B16"/>
    <w:rsid w:val="007F12F3"/>
    <w:rsid w:val="007F19A5"/>
    <w:rsid w:val="007F1B26"/>
    <w:rsid w:val="007F1F99"/>
    <w:rsid w:val="007F2288"/>
    <w:rsid w:val="007F2851"/>
    <w:rsid w:val="007F289F"/>
    <w:rsid w:val="007F28B3"/>
    <w:rsid w:val="007F31C7"/>
    <w:rsid w:val="007F356F"/>
    <w:rsid w:val="007F3E1E"/>
    <w:rsid w:val="007F433A"/>
    <w:rsid w:val="007F43EE"/>
    <w:rsid w:val="007F43EF"/>
    <w:rsid w:val="007F47F0"/>
    <w:rsid w:val="007F4CF4"/>
    <w:rsid w:val="007F4D31"/>
    <w:rsid w:val="007F4F9E"/>
    <w:rsid w:val="007F5605"/>
    <w:rsid w:val="007F61AD"/>
    <w:rsid w:val="007F667F"/>
    <w:rsid w:val="007F694F"/>
    <w:rsid w:val="007F6CD5"/>
    <w:rsid w:val="007F7323"/>
    <w:rsid w:val="007F7402"/>
    <w:rsid w:val="008000DE"/>
    <w:rsid w:val="008005C1"/>
    <w:rsid w:val="00800DE9"/>
    <w:rsid w:val="008010CF"/>
    <w:rsid w:val="008012DB"/>
    <w:rsid w:val="0080140A"/>
    <w:rsid w:val="00801BB5"/>
    <w:rsid w:val="00802226"/>
    <w:rsid w:val="0080305A"/>
    <w:rsid w:val="008030C5"/>
    <w:rsid w:val="00803644"/>
    <w:rsid w:val="0080373E"/>
    <w:rsid w:val="0080389F"/>
    <w:rsid w:val="00803974"/>
    <w:rsid w:val="00803E74"/>
    <w:rsid w:val="00804480"/>
    <w:rsid w:val="00804FD0"/>
    <w:rsid w:val="00805405"/>
    <w:rsid w:val="0080565D"/>
    <w:rsid w:val="00805989"/>
    <w:rsid w:val="00806F96"/>
    <w:rsid w:val="00807432"/>
    <w:rsid w:val="0080754C"/>
    <w:rsid w:val="008075EB"/>
    <w:rsid w:val="00810BDD"/>
    <w:rsid w:val="00810F53"/>
    <w:rsid w:val="0081113B"/>
    <w:rsid w:val="00812045"/>
    <w:rsid w:val="008131FE"/>
    <w:rsid w:val="008135AE"/>
    <w:rsid w:val="00815525"/>
    <w:rsid w:val="008161A8"/>
    <w:rsid w:val="008162EB"/>
    <w:rsid w:val="00816ADA"/>
    <w:rsid w:val="0081714D"/>
    <w:rsid w:val="00817DF5"/>
    <w:rsid w:val="00820244"/>
    <w:rsid w:val="00820EBB"/>
    <w:rsid w:val="00821D32"/>
    <w:rsid w:val="00822FC1"/>
    <w:rsid w:val="008239B2"/>
    <w:rsid w:val="00823C38"/>
    <w:rsid w:val="00824601"/>
    <w:rsid w:val="00826198"/>
    <w:rsid w:val="00826B19"/>
    <w:rsid w:val="00826C20"/>
    <w:rsid w:val="0082706B"/>
    <w:rsid w:val="008270E3"/>
    <w:rsid w:val="008271B7"/>
    <w:rsid w:val="008306E6"/>
    <w:rsid w:val="00830EB2"/>
    <w:rsid w:val="00831714"/>
    <w:rsid w:val="00831744"/>
    <w:rsid w:val="00832AF3"/>
    <w:rsid w:val="00832CA9"/>
    <w:rsid w:val="0083302B"/>
    <w:rsid w:val="00833365"/>
    <w:rsid w:val="00833CDC"/>
    <w:rsid w:val="0083525B"/>
    <w:rsid w:val="008356FD"/>
    <w:rsid w:val="0083570C"/>
    <w:rsid w:val="008362E5"/>
    <w:rsid w:val="00836398"/>
    <w:rsid w:val="00836523"/>
    <w:rsid w:val="008369AF"/>
    <w:rsid w:val="0083757C"/>
    <w:rsid w:val="008377C5"/>
    <w:rsid w:val="0083783D"/>
    <w:rsid w:val="00837A4A"/>
    <w:rsid w:val="00837AB2"/>
    <w:rsid w:val="0084019F"/>
    <w:rsid w:val="00840330"/>
    <w:rsid w:val="00841A02"/>
    <w:rsid w:val="00841C63"/>
    <w:rsid w:val="008425C0"/>
    <w:rsid w:val="00842D84"/>
    <w:rsid w:val="008445DB"/>
    <w:rsid w:val="0084479D"/>
    <w:rsid w:val="00845220"/>
    <w:rsid w:val="008455C9"/>
    <w:rsid w:val="00845F9D"/>
    <w:rsid w:val="008461C4"/>
    <w:rsid w:val="0084620E"/>
    <w:rsid w:val="0084687B"/>
    <w:rsid w:val="00846B7E"/>
    <w:rsid w:val="00847354"/>
    <w:rsid w:val="00847430"/>
    <w:rsid w:val="008479E6"/>
    <w:rsid w:val="008504F9"/>
    <w:rsid w:val="00850E3E"/>
    <w:rsid w:val="00850EAC"/>
    <w:rsid w:val="00851921"/>
    <w:rsid w:val="0085253A"/>
    <w:rsid w:val="00852830"/>
    <w:rsid w:val="008539C5"/>
    <w:rsid w:val="0085439C"/>
    <w:rsid w:val="00855415"/>
    <w:rsid w:val="00855DA8"/>
    <w:rsid w:val="008562B8"/>
    <w:rsid w:val="00856957"/>
    <w:rsid w:val="00860622"/>
    <w:rsid w:val="00860E2C"/>
    <w:rsid w:val="008616AA"/>
    <w:rsid w:val="00861EA2"/>
    <w:rsid w:val="00861EFF"/>
    <w:rsid w:val="00863665"/>
    <w:rsid w:val="0086371A"/>
    <w:rsid w:val="00863FDB"/>
    <w:rsid w:val="008659BA"/>
    <w:rsid w:val="00867F50"/>
    <w:rsid w:val="008715E4"/>
    <w:rsid w:val="0087164C"/>
    <w:rsid w:val="008719FB"/>
    <w:rsid w:val="00871DB2"/>
    <w:rsid w:val="00871E9D"/>
    <w:rsid w:val="00872158"/>
    <w:rsid w:val="008722FF"/>
    <w:rsid w:val="008737A3"/>
    <w:rsid w:val="008738ED"/>
    <w:rsid w:val="00873EAA"/>
    <w:rsid w:val="00874493"/>
    <w:rsid w:val="008744DB"/>
    <w:rsid w:val="00874FA3"/>
    <w:rsid w:val="008753C0"/>
    <w:rsid w:val="00875C6C"/>
    <w:rsid w:val="00875D42"/>
    <w:rsid w:val="00876A85"/>
    <w:rsid w:val="00876F39"/>
    <w:rsid w:val="008772F6"/>
    <w:rsid w:val="008778B3"/>
    <w:rsid w:val="00877E2A"/>
    <w:rsid w:val="0088026E"/>
    <w:rsid w:val="00880B0B"/>
    <w:rsid w:val="00880FEF"/>
    <w:rsid w:val="00881211"/>
    <w:rsid w:val="008826EC"/>
    <w:rsid w:val="008826F5"/>
    <w:rsid w:val="0088339F"/>
    <w:rsid w:val="00883EC8"/>
    <w:rsid w:val="00884050"/>
    <w:rsid w:val="008846DA"/>
    <w:rsid w:val="008849DC"/>
    <w:rsid w:val="00884F61"/>
    <w:rsid w:val="00885324"/>
    <w:rsid w:val="0088584A"/>
    <w:rsid w:val="0088597B"/>
    <w:rsid w:val="00885A89"/>
    <w:rsid w:val="00885BDC"/>
    <w:rsid w:val="0088602D"/>
    <w:rsid w:val="00887103"/>
    <w:rsid w:val="00887C03"/>
    <w:rsid w:val="0089165B"/>
    <w:rsid w:val="008933E6"/>
    <w:rsid w:val="008933EE"/>
    <w:rsid w:val="00893469"/>
    <w:rsid w:val="00893C48"/>
    <w:rsid w:val="00893E46"/>
    <w:rsid w:val="008943EE"/>
    <w:rsid w:val="00895762"/>
    <w:rsid w:val="008964DB"/>
    <w:rsid w:val="00896875"/>
    <w:rsid w:val="00896889"/>
    <w:rsid w:val="008A10CF"/>
    <w:rsid w:val="008A3399"/>
    <w:rsid w:val="008A5463"/>
    <w:rsid w:val="008A5A2C"/>
    <w:rsid w:val="008A5E5B"/>
    <w:rsid w:val="008B0E66"/>
    <w:rsid w:val="008B1F13"/>
    <w:rsid w:val="008B45A8"/>
    <w:rsid w:val="008B4A22"/>
    <w:rsid w:val="008B4DEE"/>
    <w:rsid w:val="008B5449"/>
    <w:rsid w:val="008B5BF7"/>
    <w:rsid w:val="008B62A2"/>
    <w:rsid w:val="008B669D"/>
    <w:rsid w:val="008B7660"/>
    <w:rsid w:val="008C04D4"/>
    <w:rsid w:val="008C08D4"/>
    <w:rsid w:val="008C0E86"/>
    <w:rsid w:val="008C1207"/>
    <w:rsid w:val="008C1247"/>
    <w:rsid w:val="008C20A7"/>
    <w:rsid w:val="008C24C5"/>
    <w:rsid w:val="008C5E86"/>
    <w:rsid w:val="008D0E2B"/>
    <w:rsid w:val="008D1140"/>
    <w:rsid w:val="008D1245"/>
    <w:rsid w:val="008D2AA0"/>
    <w:rsid w:val="008D3509"/>
    <w:rsid w:val="008D447D"/>
    <w:rsid w:val="008D4886"/>
    <w:rsid w:val="008D4FB5"/>
    <w:rsid w:val="008D728C"/>
    <w:rsid w:val="008D7456"/>
    <w:rsid w:val="008D75F2"/>
    <w:rsid w:val="008E2D0F"/>
    <w:rsid w:val="008E32D7"/>
    <w:rsid w:val="008E332D"/>
    <w:rsid w:val="008E3E6D"/>
    <w:rsid w:val="008E400F"/>
    <w:rsid w:val="008E4D3F"/>
    <w:rsid w:val="008E51C4"/>
    <w:rsid w:val="008E5C3C"/>
    <w:rsid w:val="008E6A50"/>
    <w:rsid w:val="008E7673"/>
    <w:rsid w:val="008E76A0"/>
    <w:rsid w:val="008F0CE7"/>
    <w:rsid w:val="008F159B"/>
    <w:rsid w:val="008F2086"/>
    <w:rsid w:val="008F255A"/>
    <w:rsid w:val="008F3361"/>
    <w:rsid w:val="008F3D57"/>
    <w:rsid w:val="008F4680"/>
    <w:rsid w:val="008F46E3"/>
    <w:rsid w:val="008F4B71"/>
    <w:rsid w:val="008F5AC2"/>
    <w:rsid w:val="008F5C66"/>
    <w:rsid w:val="008F6B98"/>
    <w:rsid w:val="008F709F"/>
    <w:rsid w:val="008F753A"/>
    <w:rsid w:val="008F7F1B"/>
    <w:rsid w:val="00900020"/>
    <w:rsid w:val="0090047E"/>
    <w:rsid w:val="00901509"/>
    <w:rsid w:val="009018EF"/>
    <w:rsid w:val="00901B47"/>
    <w:rsid w:val="00901DD7"/>
    <w:rsid w:val="00903249"/>
    <w:rsid w:val="0090441F"/>
    <w:rsid w:val="00904484"/>
    <w:rsid w:val="00904902"/>
    <w:rsid w:val="009052E0"/>
    <w:rsid w:val="009053C6"/>
    <w:rsid w:val="009061BC"/>
    <w:rsid w:val="0090646F"/>
    <w:rsid w:val="0090686B"/>
    <w:rsid w:val="00907283"/>
    <w:rsid w:val="00907BE7"/>
    <w:rsid w:val="0091023D"/>
    <w:rsid w:val="00911450"/>
    <w:rsid w:val="00911DB2"/>
    <w:rsid w:val="00911F4B"/>
    <w:rsid w:val="00911FE5"/>
    <w:rsid w:val="00912419"/>
    <w:rsid w:val="00913DD2"/>
    <w:rsid w:val="00914152"/>
    <w:rsid w:val="009146ED"/>
    <w:rsid w:val="0091507B"/>
    <w:rsid w:val="0091509F"/>
    <w:rsid w:val="00915230"/>
    <w:rsid w:val="009154E1"/>
    <w:rsid w:val="0091630E"/>
    <w:rsid w:val="00916B51"/>
    <w:rsid w:val="00920BB8"/>
    <w:rsid w:val="009215A7"/>
    <w:rsid w:val="009216FC"/>
    <w:rsid w:val="00921774"/>
    <w:rsid w:val="009217D1"/>
    <w:rsid w:val="00921BCC"/>
    <w:rsid w:val="00922D33"/>
    <w:rsid w:val="00923564"/>
    <w:rsid w:val="009241FB"/>
    <w:rsid w:val="00924726"/>
    <w:rsid w:val="00924B07"/>
    <w:rsid w:val="00924E98"/>
    <w:rsid w:val="00924ED3"/>
    <w:rsid w:val="00925BF0"/>
    <w:rsid w:val="00925CC2"/>
    <w:rsid w:val="00926918"/>
    <w:rsid w:val="00926AB5"/>
    <w:rsid w:val="00927789"/>
    <w:rsid w:val="0093106F"/>
    <w:rsid w:val="009310A6"/>
    <w:rsid w:val="00931279"/>
    <w:rsid w:val="0093130D"/>
    <w:rsid w:val="00931EF0"/>
    <w:rsid w:val="00932150"/>
    <w:rsid w:val="0093246E"/>
    <w:rsid w:val="00932876"/>
    <w:rsid w:val="00933081"/>
    <w:rsid w:val="00933224"/>
    <w:rsid w:val="00933234"/>
    <w:rsid w:val="009334D6"/>
    <w:rsid w:val="009335EC"/>
    <w:rsid w:val="009343B8"/>
    <w:rsid w:val="00934516"/>
    <w:rsid w:val="009347AF"/>
    <w:rsid w:val="00934B02"/>
    <w:rsid w:val="009368C8"/>
    <w:rsid w:val="009369CC"/>
    <w:rsid w:val="00937561"/>
    <w:rsid w:val="00937ADD"/>
    <w:rsid w:val="0094080D"/>
    <w:rsid w:val="00941355"/>
    <w:rsid w:val="00941A23"/>
    <w:rsid w:val="009427CA"/>
    <w:rsid w:val="009429FF"/>
    <w:rsid w:val="00942ABF"/>
    <w:rsid w:val="0094305E"/>
    <w:rsid w:val="009431A0"/>
    <w:rsid w:val="0094377E"/>
    <w:rsid w:val="00943B20"/>
    <w:rsid w:val="009442EE"/>
    <w:rsid w:val="009449DA"/>
    <w:rsid w:val="00945FF0"/>
    <w:rsid w:val="00946329"/>
    <w:rsid w:val="0094688C"/>
    <w:rsid w:val="00946CE1"/>
    <w:rsid w:val="00946E83"/>
    <w:rsid w:val="00947751"/>
    <w:rsid w:val="0094797B"/>
    <w:rsid w:val="00947A49"/>
    <w:rsid w:val="009509F9"/>
    <w:rsid w:val="00950F94"/>
    <w:rsid w:val="00951D93"/>
    <w:rsid w:val="00951DF3"/>
    <w:rsid w:val="00952707"/>
    <w:rsid w:val="00953372"/>
    <w:rsid w:val="009539A5"/>
    <w:rsid w:val="00953BE0"/>
    <w:rsid w:val="00954064"/>
    <w:rsid w:val="009545E7"/>
    <w:rsid w:val="00954805"/>
    <w:rsid w:val="00954E7F"/>
    <w:rsid w:val="00956B52"/>
    <w:rsid w:val="00956C05"/>
    <w:rsid w:val="00956D5F"/>
    <w:rsid w:val="00956EB1"/>
    <w:rsid w:val="00956FC9"/>
    <w:rsid w:val="00957257"/>
    <w:rsid w:val="00957571"/>
    <w:rsid w:val="00960C6D"/>
    <w:rsid w:val="00961360"/>
    <w:rsid w:val="00961850"/>
    <w:rsid w:val="00962D02"/>
    <w:rsid w:val="00963C1A"/>
    <w:rsid w:val="009657E7"/>
    <w:rsid w:val="009658BA"/>
    <w:rsid w:val="00965CAB"/>
    <w:rsid w:val="0096689D"/>
    <w:rsid w:val="00967812"/>
    <w:rsid w:val="009700F4"/>
    <w:rsid w:val="0097085A"/>
    <w:rsid w:val="00970BE1"/>
    <w:rsid w:val="00971D2C"/>
    <w:rsid w:val="009722B9"/>
    <w:rsid w:val="00972CF2"/>
    <w:rsid w:val="0097311D"/>
    <w:rsid w:val="0097322A"/>
    <w:rsid w:val="00973418"/>
    <w:rsid w:val="0097373F"/>
    <w:rsid w:val="00973C2D"/>
    <w:rsid w:val="009743E6"/>
    <w:rsid w:val="00974CFA"/>
    <w:rsid w:val="0097582B"/>
    <w:rsid w:val="00977620"/>
    <w:rsid w:val="009779D5"/>
    <w:rsid w:val="00977C7D"/>
    <w:rsid w:val="0098008E"/>
    <w:rsid w:val="0098036F"/>
    <w:rsid w:val="009805C2"/>
    <w:rsid w:val="009807D2"/>
    <w:rsid w:val="00980B42"/>
    <w:rsid w:val="00980B4D"/>
    <w:rsid w:val="00980E3E"/>
    <w:rsid w:val="00981835"/>
    <w:rsid w:val="0098206A"/>
    <w:rsid w:val="009829BD"/>
    <w:rsid w:val="009839D0"/>
    <w:rsid w:val="00984236"/>
    <w:rsid w:val="00984B1F"/>
    <w:rsid w:val="009850B1"/>
    <w:rsid w:val="00985F0B"/>
    <w:rsid w:val="00986351"/>
    <w:rsid w:val="009865B1"/>
    <w:rsid w:val="0098680A"/>
    <w:rsid w:val="00986866"/>
    <w:rsid w:val="0098693F"/>
    <w:rsid w:val="009869F9"/>
    <w:rsid w:val="00986AFB"/>
    <w:rsid w:val="0099253D"/>
    <w:rsid w:val="00993A66"/>
    <w:rsid w:val="00994333"/>
    <w:rsid w:val="00994428"/>
    <w:rsid w:val="0099596E"/>
    <w:rsid w:val="00996ABE"/>
    <w:rsid w:val="00996DF4"/>
    <w:rsid w:val="00997407"/>
    <w:rsid w:val="00997ADB"/>
    <w:rsid w:val="00997FD5"/>
    <w:rsid w:val="009A1F99"/>
    <w:rsid w:val="009A37AC"/>
    <w:rsid w:val="009A37C5"/>
    <w:rsid w:val="009A5D80"/>
    <w:rsid w:val="009A653E"/>
    <w:rsid w:val="009A6B20"/>
    <w:rsid w:val="009A6FF1"/>
    <w:rsid w:val="009A7164"/>
    <w:rsid w:val="009A758D"/>
    <w:rsid w:val="009A79CE"/>
    <w:rsid w:val="009B0805"/>
    <w:rsid w:val="009B08F6"/>
    <w:rsid w:val="009B0EA7"/>
    <w:rsid w:val="009B1A43"/>
    <w:rsid w:val="009B1B8D"/>
    <w:rsid w:val="009B1BC2"/>
    <w:rsid w:val="009B1C53"/>
    <w:rsid w:val="009B2B4A"/>
    <w:rsid w:val="009B3963"/>
    <w:rsid w:val="009B4153"/>
    <w:rsid w:val="009B465A"/>
    <w:rsid w:val="009B4926"/>
    <w:rsid w:val="009B49A8"/>
    <w:rsid w:val="009B5877"/>
    <w:rsid w:val="009B5A09"/>
    <w:rsid w:val="009B6E5D"/>
    <w:rsid w:val="009C0B33"/>
    <w:rsid w:val="009C0D21"/>
    <w:rsid w:val="009C12FB"/>
    <w:rsid w:val="009C1B00"/>
    <w:rsid w:val="009C201B"/>
    <w:rsid w:val="009C3EE3"/>
    <w:rsid w:val="009C5431"/>
    <w:rsid w:val="009C58BA"/>
    <w:rsid w:val="009C5A58"/>
    <w:rsid w:val="009C5ACA"/>
    <w:rsid w:val="009C5CA2"/>
    <w:rsid w:val="009C6103"/>
    <w:rsid w:val="009C6464"/>
    <w:rsid w:val="009C658D"/>
    <w:rsid w:val="009C77A8"/>
    <w:rsid w:val="009D04A9"/>
    <w:rsid w:val="009D0761"/>
    <w:rsid w:val="009D0A92"/>
    <w:rsid w:val="009D0C90"/>
    <w:rsid w:val="009D0D34"/>
    <w:rsid w:val="009D0FCC"/>
    <w:rsid w:val="009D13B7"/>
    <w:rsid w:val="009D13BB"/>
    <w:rsid w:val="009D141D"/>
    <w:rsid w:val="009D218D"/>
    <w:rsid w:val="009D252B"/>
    <w:rsid w:val="009D2688"/>
    <w:rsid w:val="009D32C5"/>
    <w:rsid w:val="009D3D98"/>
    <w:rsid w:val="009D4509"/>
    <w:rsid w:val="009D4525"/>
    <w:rsid w:val="009D48D1"/>
    <w:rsid w:val="009D564A"/>
    <w:rsid w:val="009D648D"/>
    <w:rsid w:val="009E0179"/>
    <w:rsid w:val="009E01F2"/>
    <w:rsid w:val="009E0557"/>
    <w:rsid w:val="009E0ECE"/>
    <w:rsid w:val="009E0F0E"/>
    <w:rsid w:val="009E2EBC"/>
    <w:rsid w:val="009E3AC8"/>
    <w:rsid w:val="009E4743"/>
    <w:rsid w:val="009E4FCF"/>
    <w:rsid w:val="009E56C5"/>
    <w:rsid w:val="009E5B28"/>
    <w:rsid w:val="009E5D0A"/>
    <w:rsid w:val="009E5E3F"/>
    <w:rsid w:val="009E656C"/>
    <w:rsid w:val="009E76CF"/>
    <w:rsid w:val="009F0548"/>
    <w:rsid w:val="009F1842"/>
    <w:rsid w:val="009F20EB"/>
    <w:rsid w:val="009F22A2"/>
    <w:rsid w:val="009F28F1"/>
    <w:rsid w:val="009F3219"/>
    <w:rsid w:val="009F372B"/>
    <w:rsid w:val="009F3C20"/>
    <w:rsid w:val="009F3C5F"/>
    <w:rsid w:val="009F4E51"/>
    <w:rsid w:val="009F50C9"/>
    <w:rsid w:val="009F5240"/>
    <w:rsid w:val="009F62EA"/>
    <w:rsid w:val="00A005F1"/>
    <w:rsid w:val="00A01BFE"/>
    <w:rsid w:val="00A01F1B"/>
    <w:rsid w:val="00A02978"/>
    <w:rsid w:val="00A02CF0"/>
    <w:rsid w:val="00A03312"/>
    <w:rsid w:val="00A0359D"/>
    <w:rsid w:val="00A03852"/>
    <w:rsid w:val="00A04053"/>
    <w:rsid w:val="00A048B6"/>
    <w:rsid w:val="00A0547E"/>
    <w:rsid w:val="00A05ACC"/>
    <w:rsid w:val="00A0636D"/>
    <w:rsid w:val="00A1009D"/>
    <w:rsid w:val="00A10EC9"/>
    <w:rsid w:val="00A1144C"/>
    <w:rsid w:val="00A12B63"/>
    <w:rsid w:val="00A13449"/>
    <w:rsid w:val="00A13A95"/>
    <w:rsid w:val="00A144E8"/>
    <w:rsid w:val="00A14958"/>
    <w:rsid w:val="00A14FBF"/>
    <w:rsid w:val="00A14FD8"/>
    <w:rsid w:val="00A15709"/>
    <w:rsid w:val="00A15A12"/>
    <w:rsid w:val="00A160DC"/>
    <w:rsid w:val="00A167B6"/>
    <w:rsid w:val="00A16F67"/>
    <w:rsid w:val="00A1759B"/>
    <w:rsid w:val="00A1776F"/>
    <w:rsid w:val="00A17921"/>
    <w:rsid w:val="00A17C4F"/>
    <w:rsid w:val="00A200D8"/>
    <w:rsid w:val="00A21387"/>
    <w:rsid w:val="00A2138F"/>
    <w:rsid w:val="00A21A50"/>
    <w:rsid w:val="00A22129"/>
    <w:rsid w:val="00A22577"/>
    <w:rsid w:val="00A22DE3"/>
    <w:rsid w:val="00A2300C"/>
    <w:rsid w:val="00A23176"/>
    <w:rsid w:val="00A243CA"/>
    <w:rsid w:val="00A249BF"/>
    <w:rsid w:val="00A265BE"/>
    <w:rsid w:val="00A26A96"/>
    <w:rsid w:val="00A277A8"/>
    <w:rsid w:val="00A27DF3"/>
    <w:rsid w:val="00A3092E"/>
    <w:rsid w:val="00A30AD2"/>
    <w:rsid w:val="00A312FC"/>
    <w:rsid w:val="00A31D04"/>
    <w:rsid w:val="00A3266C"/>
    <w:rsid w:val="00A32E5A"/>
    <w:rsid w:val="00A33056"/>
    <w:rsid w:val="00A33CB9"/>
    <w:rsid w:val="00A34320"/>
    <w:rsid w:val="00A34423"/>
    <w:rsid w:val="00A34460"/>
    <w:rsid w:val="00A34DE7"/>
    <w:rsid w:val="00A354AC"/>
    <w:rsid w:val="00A35565"/>
    <w:rsid w:val="00A358B5"/>
    <w:rsid w:val="00A36DD7"/>
    <w:rsid w:val="00A36F1F"/>
    <w:rsid w:val="00A372D0"/>
    <w:rsid w:val="00A37673"/>
    <w:rsid w:val="00A378CB"/>
    <w:rsid w:val="00A37F2C"/>
    <w:rsid w:val="00A4071A"/>
    <w:rsid w:val="00A415DC"/>
    <w:rsid w:val="00A41DD7"/>
    <w:rsid w:val="00A42895"/>
    <w:rsid w:val="00A43F78"/>
    <w:rsid w:val="00A44B4D"/>
    <w:rsid w:val="00A457BB"/>
    <w:rsid w:val="00A46594"/>
    <w:rsid w:val="00A4681F"/>
    <w:rsid w:val="00A46880"/>
    <w:rsid w:val="00A470EB"/>
    <w:rsid w:val="00A4758D"/>
    <w:rsid w:val="00A51363"/>
    <w:rsid w:val="00A51D0F"/>
    <w:rsid w:val="00A5218E"/>
    <w:rsid w:val="00A53129"/>
    <w:rsid w:val="00A5387B"/>
    <w:rsid w:val="00A53A80"/>
    <w:rsid w:val="00A53C80"/>
    <w:rsid w:val="00A547B5"/>
    <w:rsid w:val="00A54DAF"/>
    <w:rsid w:val="00A550CB"/>
    <w:rsid w:val="00A55746"/>
    <w:rsid w:val="00A558EC"/>
    <w:rsid w:val="00A55A53"/>
    <w:rsid w:val="00A562D5"/>
    <w:rsid w:val="00A5670F"/>
    <w:rsid w:val="00A570AE"/>
    <w:rsid w:val="00A608B7"/>
    <w:rsid w:val="00A60BCF"/>
    <w:rsid w:val="00A6251D"/>
    <w:rsid w:val="00A62711"/>
    <w:rsid w:val="00A628FA"/>
    <w:rsid w:val="00A63706"/>
    <w:rsid w:val="00A64F86"/>
    <w:rsid w:val="00A6565C"/>
    <w:rsid w:val="00A657E1"/>
    <w:rsid w:val="00A66862"/>
    <w:rsid w:val="00A6706E"/>
    <w:rsid w:val="00A671B9"/>
    <w:rsid w:val="00A67B88"/>
    <w:rsid w:val="00A67C3A"/>
    <w:rsid w:val="00A67CB1"/>
    <w:rsid w:val="00A7044D"/>
    <w:rsid w:val="00A70AF5"/>
    <w:rsid w:val="00A70B75"/>
    <w:rsid w:val="00A713EB"/>
    <w:rsid w:val="00A724EA"/>
    <w:rsid w:val="00A7280E"/>
    <w:rsid w:val="00A729EF"/>
    <w:rsid w:val="00A73239"/>
    <w:rsid w:val="00A73C4C"/>
    <w:rsid w:val="00A74D65"/>
    <w:rsid w:val="00A74DA7"/>
    <w:rsid w:val="00A75323"/>
    <w:rsid w:val="00A759AD"/>
    <w:rsid w:val="00A75F59"/>
    <w:rsid w:val="00A7615A"/>
    <w:rsid w:val="00A76679"/>
    <w:rsid w:val="00A77518"/>
    <w:rsid w:val="00A77D63"/>
    <w:rsid w:val="00A802B9"/>
    <w:rsid w:val="00A80B7C"/>
    <w:rsid w:val="00A8107F"/>
    <w:rsid w:val="00A8194F"/>
    <w:rsid w:val="00A8222E"/>
    <w:rsid w:val="00A85397"/>
    <w:rsid w:val="00A8646F"/>
    <w:rsid w:val="00A86DC1"/>
    <w:rsid w:val="00A87BB5"/>
    <w:rsid w:val="00A90BD4"/>
    <w:rsid w:val="00A91109"/>
    <w:rsid w:val="00A9234B"/>
    <w:rsid w:val="00A9256B"/>
    <w:rsid w:val="00A92646"/>
    <w:rsid w:val="00A9294B"/>
    <w:rsid w:val="00A92A04"/>
    <w:rsid w:val="00A939E9"/>
    <w:rsid w:val="00A93D1C"/>
    <w:rsid w:val="00A93EA7"/>
    <w:rsid w:val="00A94B71"/>
    <w:rsid w:val="00A94D27"/>
    <w:rsid w:val="00A94DE7"/>
    <w:rsid w:val="00A95C0F"/>
    <w:rsid w:val="00A95D4B"/>
    <w:rsid w:val="00A966B0"/>
    <w:rsid w:val="00A97ED2"/>
    <w:rsid w:val="00AA1FA3"/>
    <w:rsid w:val="00AA3F9B"/>
    <w:rsid w:val="00AA4EA6"/>
    <w:rsid w:val="00AA50A9"/>
    <w:rsid w:val="00AA5AA3"/>
    <w:rsid w:val="00AA619C"/>
    <w:rsid w:val="00AA6880"/>
    <w:rsid w:val="00AA7483"/>
    <w:rsid w:val="00AB0496"/>
    <w:rsid w:val="00AB0526"/>
    <w:rsid w:val="00AB0C88"/>
    <w:rsid w:val="00AB1B35"/>
    <w:rsid w:val="00AB1E22"/>
    <w:rsid w:val="00AB219E"/>
    <w:rsid w:val="00AB24BC"/>
    <w:rsid w:val="00AB2EE1"/>
    <w:rsid w:val="00AB4F4E"/>
    <w:rsid w:val="00AB57AC"/>
    <w:rsid w:val="00AB5816"/>
    <w:rsid w:val="00AB6AB6"/>
    <w:rsid w:val="00AC0944"/>
    <w:rsid w:val="00AC18D6"/>
    <w:rsid w:val="00AC1D8F"/>
    <w:rsid w:val="00AC232A"/>
    <w:rsid w:val="00AC24FB"/>
    <w:rsid w:val="00AC33AA"/>
    <w:rsid w:val="00AC4105"/>
    <w:rsid w:val="00AC4AB9"/>
    <w:rsid w:val="00AC55C5"/>
    <w:rsid w:val="00AC5841"/>
    <w:rsid w:val="00AC6295"/>
    <w:rsid w:val="00AC67E6"/>
    <w:rsid w:val="00AC70BE"/>
    <w:rsid w:val="00AC780C"/>
    <w:rsid w:val="00AC7FB6"/>
    <w:rsid w:val="00AD02F2"/>
    <w:rsid w:val="00AD0562"/>
    <w:rsid w:val="00AD0C3C"/>
    <w:rsid w:val="00AD0E81"/>
    <w:rsid w:val="00AD2C23"/>
    <w:rsid w:val="00AD371D"/>
    <w:rsid w:val="00AD38BA"/>
    <w:rsid w:val="00AD4414"/>
    <w:rsid w:val="00AD452C"/>
    <w:rsid w:val="00AD4E76"/>
    <w:rsid w:val="00AD50B8"/>
    <w:rsid w:val="00AD600B"/>
    <w:rsid w:val="00AD6C48"/>
    <w:rsid w:val="00AD7A21"/>
    <w:rsid w:val="00AD7CD8"/>
    <w:rsid w:val="00AE0DB4"/>
    <w:rsid w:val="00AE20F9"/>
    <w:rsid w:val="00AE2660"/>
    <w:rsid w:val="00AE2B23"/>
    <w:rsid w:val="00AE2E63"/>
    <w:rsid w:val="00AE6525"/>
    <w:rsid w:val="00AE6F01"/>
    <w:rsid w:val="00AE751C"/>
    <w:rsid w:val="00AE7849"/>
    <w:rsid w:val="00AE7B9D"/>
    <w:rsid w:val="00AE7BE1"/>
    <w:rsid w:val="00AE7DE3"/>
    <w:rsid w:val="00AF0297"/>
    <w:rsid w:val="00AF0E25"/>
    <w:rsid w:val="00AF19A4"/>
    <w:rsid w:val="00AF2A71"/>
    <w:rsid w:val="00AF2E53"/>
    <w:rsid w:val="00AF4EB8"/>
    <w:rsid w:val="00AF52D5"/>
    <w:rsid w:val="00AF6255"/>
    <w:rsid w:val="00AF682B"/>
    <w:rsid w:val="00AF6877"/>
    <w:rsid w:val="00AF7014"/>
    <w:rsid w:val="00AF71CA"/>
    <w:rsid w:val="00AF77B0"/>
    <w:rsid w:val="00B0068B"/>
    <w:rsid w:val="00B01753"/>
    <w:rsid w:val="00B01FA9"/>
    <w:rsid w:val="00B029E1"/>
    <w:rsid w:val="00B03072"/>
    <w:rsid w:val="00B0364D"/>
    <w:rsid w:val="00B037DF"/>
    <w:rsid w:val="00B042EE"/>
    <w:rsid w:val="00B04320"/>
    <w:rsid w:val="00B049BA"/>
    <w:rsid w:val="00B04E2E"/>
    <w:rsid w:val="00B05424"/>
    <w:rsid w:val="00B0660D"/>
    <w:rsid w:val="00B06980"/>
    <w:rsid w:val="00B12C06"/>
    <w:rsid w:val="00B17662"/>
    <w:rsid w:val="00B17D97"/>
    <w:rsid w:val="00B220B6"/>
    <w:rsid w:val="00B22EBD"/>
    <w:rsid w:val="00B23615"/>
    <w:rsid w:val="00B237C5"/>
    <w:rsid w:val="00B23808"/>
    <w:rsid w:val="00B2543E"/>
    <w:rsid w:val="00B25590"/>
    <w:rsid w:val="00B26B95"/>
    <w:rsid w:val="00B3015F"/>
    <w:rsid w:val="00B307EF"/>
    <w:rsid w:val="00B30C08"/>
    <w:rsid w:val="00B31259"/>
    <w:rsid w:val="00B31C28"/>
    <w:rsid w:val="00B3260C"/>
    <w:rsid w:val="00B32B66"/>
    <w:rsid w:val="00B32FDB"/>
    <w:rsid w:val="00B33F28"/>
    <w:rsid w:val="00B345B5"/>
    <w:rsid w:val="00B347E6"/>
    <w:rsid w:val="00B35E65"/>
    <w:rsid w:val="00B35EF0"/>
    <w:rsid w:val="00B370AA"/>
    <w:rsid w:val="00B40DF0"/>
    <w:rsid w:val="00B4240A"/>
    <w:rsid w:val="00B4344F"/>
    <w:rsid w:val="00B43A5D"/>
    <w:rsid w:val="00B44707"/>
    <w:rsid w:val="00B457B8"/>
    <w:rsid w:val="00B46316"/>
    <w:rsid w:val="00B46988"/>
    <w:rsid w:val="00B474D4"/>
    <w:rsid w:val="00B50E23"/>
    <w:rsid w:val="00B51047"/>
    <w:rsid w:val="00B511D5"/>
    <w:rsid w:val="00B514BD"/>
    <w:rsid w:val="00B51E26"/>
    <w:rsid w:val="00B533C5"/>
    <w:rsid w:val="00B55041"/>
    <w:rsid w:val="00B554D8"/>
    <w:rsid w:val="00B5689A"/>
    <w:rsid w:val="00B56C75"/>
    <w:rsid w:val="00B56F82"/>
    <w:rsid w:val="00B6013D"/>
    <w:rsid w:val="00B614D8"/>
    <w:rsid w:val="00B616EA"/>
    <w:rsid w:val="00B618F1"/>
    <w:rsid w:val="00B61EB9"/>
    <w:rsid w:val="00B622E0"/>
    <w:rsid w:val="00B64633"/>
    <w:rsid w:val="00B646A6"/>
    <w:rsid w:val="00B66656"/>
    <w:rsid w:val="00B67A9D"/>
    <w:rsid w:val="00B67BCF"/>
    <w:rsid w:val="00B70253"/>
    <w:rsid w:val="00B70E99"/>
    <w:rsid w:val="00B71CDC"/>
    <w:rsid w:val="00B731A9"/>
    <w:rsid w:val="00B73F49"/>
    <w:rsid w:val="00B75064"/>
    <w:rsid w:val="00B76006"/>
    <w:rsid w:val="00B7724C"/>
    <w:rsid w:val="00B7745A"/>
    <w:rsid w:val="00B779B0"/>
    <w:rsid w:val="00B77A49"/>
    <w:rsid w:val="00B8008C"/>
    <w:rsid w:val="00B8079E"/>
    <w:rsid w:val="00B8196F"/>
    <w:rsid w:val="00B822CF"/>
    <w:rsid w:val="00B826CC"/>
    <w:rsid w:val="00B82DCD"/>
    <w:rsid w:val="00B83D99"/>
    <w:rsid w:val="00B83DBE"/>
    <w:rsid w:val="00B846DC"/>
    <w:rsid w:val="00B856E9"/>
    <w:rsid w:val="00B85893"/>
    <w:rsid w:val="00B864DB"/>
    <w:rsid w:val="00B86BE1"/>
    <w:rsid w:val="00B87007"/>
    <w:rsid w:val="00B87B4F"/>
    <w:rsid w:val="00B87D41"/>
    <w:rsid w:val="00B87E78"/>
    <w:rsid w:val="00B90116"/>
    <w:rsid w:val="00B9068A"/>
    <w:rsid w:val="00B91966"/>
    <w:rsid w:val="00B91CE8"/>
    <w:rsid w:val="00B92053"/>
    <w:rsid w:val="00B92059"/>
    <w:rsid w:val="00B9206E"/>
    <w:rsid w:val="00B92227"/>
    <w:rsid w:val="00B92C50"/>
    <w:rsid w:val="00B931AB"/>
    <w:rsid w:val="00B93347"/>
    <w:rsid w:val="00B945CC"/>
    <w:rsid w:val="00B94B5F"/>
    <w:rsid w:val="00B94DA4"/>
    <w:rsid w:val="00B95182"/>
    <w:rsid w:val="00B96226"/>
    <w:rsid w:val="00B9679C"/>
    <w:rsid w:val="00B9680E"/>
    <w:rsid w:val="00B96F3D"/>
    <w:rsid w:val="00B96FD6"/>
    <w:rsid w:val="00B97382"/>
    <w:rsid w:val="00B9740F"/>
    <w:rsid w:val="00B97EDE"/>
    <w:rsid w:val="00BA086A"/>
    <w:rsid w:val="00BA0C42"/>
    <w:rsid w:val="00BA2091"/>
    <w:rsid w:val="00BA2125"/>
    <w:rsid w:val="00BA26A1"/>
    <w:rsid w:val="00BA2720"/>
    <w:rsid w:val="00BA2A5D"/>
    <w:rsid w:val="00BA2EF9"/>
    <w:rsid w:val="00BA2F59"/>
    <w:rsid w:val="00BA3180"/>
    <w:rsid w:val="00BA5D82"/>
    <w:rsid w:val="00BA6081"/>
    <w:rsid w:val="00BA60EB"/>
    <w:rsid w:val="00BA6853"/>
    <w:rsid w:val="00BA68FF"/>
    <w:rsid w:val="00BA7E85"/>
    <w:rsid w:val="00BB0571"/>
    <w:rsid w:val="00BB194D"/>
    <w:rsid w:val="00BB1D97"/>
    <w:rsid w:val="00BB22DD"/>
    <w:rsid w:val="00BB25FA"/>
    <w:rsid w:val="00BB3722"/>
    <w:rsid w:val="00BB3764"/>
    <w:rsid w:val="00BB3E4B"/>
    <w:rsid w:val="00BB40DA"/>
    <w:rsid w:val="00BB45B7"/>
    <w:rsid w:val="00BB4C37"/>
    <w:rsid w:val="00BB60FC"/>
    <w:rsid w:val="00BB65FC"/>
    <w:rsid w:val="00BB6CB1"/>
    <w:rsid w:val="00BB6CBB"/>
    <w:rsid w:val="00BB741E"/>
    <w:rsid w:val="00BB7737"/>
    <w:rsid w:val="00BB7A02"/>
    <w:rsid w:val="00BB7E34"/>
    <w:rsid w:val="00BC0357"/>
    <w:rsid w:val="00BC0E03"/>
    <w:rsid w:val="00BC1190"/>
    <w:rsid w:val="00BC1A2F"/>
    <w:rsid w:val="00BC2110"/>
    <w:rsid w:val="00BC2262"/>
    <w:rsid w:val="00BC2419"/>
    <w:rsid w:val="00BC323A"/>
    <w:rsid w:val="00BC3D9C"/>
    <w:rsid w:val="00BC4AAF"/>
    <w:rsid w:val="00BC5767"/>
    <w:rsid w:val="00BC607A"/>
    <w:rsid w:val="00BC707C"/>
    <w:rsid w:val="00BC77F5"/>
    <w:rsid w:val="00BD0C7E"/>
    <w:rsid w:val="00BD10B8"/>
    <w:rsid w:val="00BD193D"/>
    <w:rsid w:val="00BD3700"/>
    <w:rsid w:val="00BD3A38"/>
    <w:rsid w:val="00BD413F"/>
    <w:rsid w:val="00BD4417"/>
    <w:rsid w:val="00BD48C7"/>
    <w:rsid w:val="00BD4923"/>
    <w:rsid w:val="00BD4EB1"/>
    <w:rsid w:val="00BD501C"/>
    <w:rsid w:val="00BD56DD"/>
    <w:rsid w:val="00BD58EA"/>
    <w:rsid w:val="00BD5A1D"/>
    <w:rsid w:val="00BD5D5E"/>
    <w:rsid w:val="00BD5E2A"/>
    <w:rsid w:val="00BD65E1"/>
    <w:rsid w:val="00BE0DA8"/>
    <w:rsid w:val="00BE10D8"/>
    <w:rsid w:val="00BE1273"/>
    <w:rsid w:val="00BE17DB"/>
    <w:rsid w:val="00BE182B"/>
    <w:rsid w:val="00BE199D"/>
    <w:rsid w:val="00BE19C3"/>
    <w:rsid w:val="00BE1C73"/>
    <w:rsid w:val="00BE2810"/>
    <w:rsid w:val="00BE2F23"/>
    <w:rsid w:val="00BE3BE5"/>
    <w:rsid w:val="00BE471F"/>
    <w:rsid w:val="00BE48C7"/>
    <w:rsid w:val="00BE4CFF"/>
    <w:rsid w:val="00BE52C5"/>
    <w:rsid w:val="00BF01F6"/>
    <w:rsid w:val="00BF0EB5"/>
    <w:rsid w:val="00BF10EF"/>
    <w:rsid w:val="00BF1329"/>
    <w:rsid w:val="00BF138A"/>
    <w:rsid w:val="00BF1772"/>
    <w:rsid w:val="00BF2689"/>
    <w:rsid w:val="00BF2ED7"/>
    <w:rsid w:val="00BF3327"/>
    <w:rsid w:val="00BF3B0B"/>
    <w:rsid w:val="00BF3F23"/>
    <w:rsid w:val="00BF4ECA"/>
    <w:rsid w:val="00BF5628"/>
    <w:rsid w:val="00BF5773"/>
    <w:rsid w:val="00BF62EF"/>
    <w:rsid w:val="00BF7534"/>
    <w:rsid w:val="00C00050"/>
    <w:rsid w:val="00C00B76"/>
    <w:rsid w:val="00C01A0A"/>
    <w:rsid w:val="00C01FF4"/>
    <w:rsid w:val="00C02A87"/>
    <w:rsid w:val="00C02B31"/>
    <w:rsid w:val="00C03205"/>
    <w:rsid w:val="00C032B8"/>
    <w:rsid w:val="00C03363"/>
    <w:rsid w:val="00C0384A"/>
    <w:rsid w:val="00C03AB9"/>
    <w:rsid w:val="00C04847"/>
    <w:rsid w:val="00C04E1D"/>
    <w:rsid w:val="00C06C64"/>
    <w:rsid w:val="00C073D7"/>
    <w:rsid w:val="00C07788"/>
    <w:rsid w:val="00C07ED5"/>
    <w:rsid w:val="00C07FB4"/>
    <w:rsid w:val="00C107F9"/>
    <w:rsid w:val="00C10B3F"/>
    <w:rsid w:val="00C10B88"/>
    <w:rsid w:val="00C11FAB"/>
    <w:rsid w:val="00C12F96"/>
    <w:rsid w:val="00C13568"/>
    <w:rsid w:val="00C137C4"/>
    <w:rsid w:val="00C13955"/>
    <w:rsid w:val="00C13FCA"/>
    <w:rsid w:val="00C14C55"/>
    <w:rsid w:val="00C15426"/>
    <w:rsid w:val="00C16009"/>
    <w:rsid w:val="00C167A0"/>
    <w:rsid w:val="00C16ACB"/>
    <w:rsid w:val="00C16B52"/>
    <w:rsid w:val="00C17D53"/>
    <w:rsid w:val="00C20FC7"/>
    <w:rsid w:val="00C2126F"/>
    <w:rsid w:val="00C2143F"/>
    <w:rsid w:val="00C225EA"/>
    <w:rsid w:val="00C22742"/>
    <w:rsid w:val="00C2303E"/>
    <w:rsid w:val="00C23FF6"/>
    <w:rsid w:val="00C24684"/>
    <w:rsid w:val="00C2485D"/>
    <w:rsid w:val="00C249AE"/>
    <w:rsid w:val="00C24B51"/>
    <w:rsid w:val="00C26552"/>
    <w:rsid w:val="00C26609"/>
    <w:rsid w:val="00C268E7"/>
    <w:rsid w:val="00C27D0A"/>
    <w:rsid w:val="00C30E9F"/>
    <w:rsid w:val="00C3138F"/>
    <w:rsid w:val="00C32C12"/>
    <w:rsid w:val="00C3354B"/>
    <w:rsid w:val="00C3359D"/>
    <w:rsid w:val="00C352C3"/>
    <w:rsid w:val="00C355F4"/>
    <w:rsid w:val="00C35F19"/>
    <w:rsid w:val="00C366B1"/>
    <w:rsid w:val="00C36C83"/>
    <w:rsid w:val="00C37046"/>
    <w:rsid w:val="00C37EF8"/>
    <w:rsid w:val="00C407FF"/>
    <w:rsid w:val="00C40BBD"/>
    <w:rsid w:val="00C41B9D"/>
    <w:rsid w:val="00C428A0"/>
    <w:rsid w:val="00C43E8A"/>
    <w:rsid w:val="00C44636"/>
    <w:rsid w:val="00C44657"/>
    <w:rsid w:val="00C44A9C"/>
    <w:rsid w:val="00C44ED4"/>
    <w:rsid w:val="00C465C8"/>
    <w:rsid w:val="00C47033"/>
    <w:rsid w:val="00C47E98"/>
    <w:rsid w:val="00C47EA9"/>
    <w:rsid w:val="00C5074F"/>
    <w:rsid w:val="00C507B4"/>
    <w:rsid w:val="00C51E5E"/>
    <w:rsid w:val="00C51FC7"/>
    <w:rsid w:val="00C52030"/>
    <w:rsid w:val="00C521B6"/>
    <w:rsid w:val="00C52462"/>
    <w:rsid w:val="00C5290A"/>
    <w:rsid w:val="00C52C58"/>
    <w:rsid w:val="00C52F88"/>
    <w:rsid w:val="00C53247"/>
    <w:rsid w:val="00C53726"/>
    <w:rsid w:val="00C53AB4"/>
    <w:rsid w:val="00C56D04"/>
    <w:rsid w:val="00C56D58"/>
    <w:rsid w:val="00C570E8"/>
    <w:rsid w:val="00C57809"/>
    <w:rsid w:val="00C60D02"/>
    <w:rsid w:val="00C60E34"/>
    <w:rsid w:val="00C61262"/>
    <w:rsid w:val="00C61B56"/>
    <w:rsid w:val="00C626DE"/>
    <w:rsid w:val="00C62D87"/>
    <w:rsid w:val="00C633D6"/>
    <w:rsid w:val="00C639D7"/>
    <w:rsid w:val="00C639E9"/>
    <w:rsid w:val="00C63B78"/>
    <w:rsid w:val="00C63FC7"/>
    <w:rsid w:val="00C647C8"/>
    <w:rsid w:val="00C64A9E"/>
    <w:rsid w:val="00C64AF5"/>
    <w:rsid w:val="00C65149"/>
    <w:rsid w:val="00C656F8"/>
    <w:rsid w:val="00C66853"/>
    <w:rsid w:val="00C66963"/>
    <w:rsid w:val="00C66D29"/>
    <w:rsid w:val="00C67793"/>
    <w:rsid w:val="00C67ABA"/>
    <w:rsid w:val="00C67DAA"/>
    <w:rsid w:val="00C70BEA"/>
    <w:rsid w:val="00C7113E"/>
    <w:rsid w:val="00C712C5"/>
    <w:rsid w:val="00C71794"/>
    <w:rsid w:val="00C727DE"/>
    <w:rsid w:val="00C73628"/>
    <w:rsid w:val="00C74093"/>
    <w:rsid w:val="00C7546E"/>
    <w:rsid w:val="00C756E6"/>
    <w:rsid w:val="00C760EE"/>
    <w:rsid w:val="00C762E0"/>
    <w:rsid w:val="00C76454"/>
    <w:rsid w:val="00C764D8"/>
    <w:rsid w:val="00C76664"/>
    <w:rsid w:val="00C76829"/>
    <w:rsid w:val="00C76BA5"/>
    <w:rsid w:val="00C77BDF"/>
    <w:rsid w:val="00C77D51"/>
    <w:rsid w:val="00C77D76"/>
    <w:rsid w:val="00C82134"/>
    <w:rsid w:val="00C835DD"/>
    <w:rsid w:val="00C83EF6"/>
    <w:rsid w:val="00C84FB3"/>
    <w:rsid w:val="00C8548B"/>
    <w:rsid w:val="00C8566A"/>
    <w:rsid w:val="00C85DCC"/>
    <w:rsid w:val="00C86536"/>
    <w:rsid w:val="00C86D5D"/>
    <w:rsid w:val="00C87643"/>
    <w:rsid w:val="00C87B73"/>
    <w:rsid w:val="00C87BD3"/>
    <w:rsid w:val="00C9036D"/>
    <w:rsid w:val="00C9092A"/>
    <w:rsid w:val="00C90D7D"/>
    <w:rsid w:val="00C91831"/>
    <w:rsid w:val="00C91979"/>
    <w:rsid w:val="00C91C7F"/>
    <w:rsid w:val="00C91D43"/>
    <w:rsid w:val="00C91DFD"/>
    <w:rsid w:val="00C91F2F"/>
    <w:rsid w:val="00C92413"/>
    <w:rsid w:val="00C9278D"/>
    <w:rsid w:val="00C92BBF"/>
    <w:rsid w:val="00C932B6"/>
    <w:rsid w:val="00C93569"/>
    <w:rsid w:val="00C9373F"/>
    <w:rsid w:val="00C9506D"/>
    <w:rsid w:val="00C962C0"/>
    <w:rsid w:val="00C963EB"/>
    <w:rsid w:val="00C97AFB"/>
    <w:rsid w:val="00C97E84"/>
    <w:rsid w:val="00CA0173"/>
    <w:rsid w:val="00CA10DB"/>
    <w:rsid w:val="00CA184D"/>
    <w:rsid w:val="00CA199A"/>
    <w:rsid w:val="00CA1AB7"/>
    <w:rsid w:val="00CA214C"/>
    <w:rsid w:val="00CA29BB"/>
    <w:rsid w:val="00CA32D1"/>
    <w:rsid w:val="00CA32EC"/>
    <w:rsid w:val="00CA50AD"/>
    <w:rsid w:val="00CA5FB9"/>
    <w:rsid w:val="00CA71E1"/>
    <w:rsid w:val="00CA75AE"/>
    <w:rsid w:val="00CA7F69"/>
    <w:rsid w:val="00CB0906"/>
    <w:rsid w:val="00CB0915"/>
    <w:rsid w:val="00CB0DE5"/>
    <w:rsid w:val="00CB110D"/>
    <w:rsid w:val="00CB203D"/>
    <w:rsid w:val="00CB429E"/>
    <w:rsid w:val="00CB4A9B"/>
    <w:rsid w:val="00CB62F2"/>
    <w:rsid w:val="00CB6774"/>
    <w:rsid w:val="00CB67A9"/>
    <w:rsid w:val="00CB70DD"/>
    <w:rsid w:val="00CB7265"/>
    <w:rsid w:val="00CC0CE3"/>
    <w:rsid w:val="00CC1ED9"/>
    <w:rsid w:val="00CC23C5"/>
    <w:rsid w:val="00CC27CF"/>
    <w:rsid w:val="00CC320D"/>
    <w:rsid w:val="00CC3688"/>
    <w:rsid w:val="00CC5A5B"/>
    <w:rsid w:val="00CC650D"/>
    <w:rsid w:val="00CC6FB3"/>
    <w:rsid w:val="00CC7C56"/>
    <w:rsid w:val="00CC7CA5"/>
    <w:rsid w:val="00CD085D"/>
    <w:rsid w:val="00CD0B51"/>
    <w:rsid w:val="00CD14E1"/>
    <w:rsid w:val="00CD236C"/>
    <w:rsid w:val="00CD31D9"/>
    <w:rsid w:val="00CD4059"/>
    <w:rsid w:val="00CD4903"/>
    <w:rsid w:val="00CD50A8"/>
    <w:rsid w:val="00CD5531"/>
    <w:rsid w:val="00CD59EA"/>
    <w:rsid w:val="00CD62B8"/>
    <w:rsid w:val="00CD68D5"/>
    <w:rsid w:val="00CD7FD1"/>
    <w:rsid w:val="00CE1134"/>
    <w:rsid w:val="00CE1C6B"/>
    <w:rsid w:val="00CE35EF"/>
    <w:rsid w:val="00CE4B9F"/>
    <w:rsid w:val="00CE5C67"/>
    <w:rsid w:val="00CE69FC"/>
    <w:rsid w:val="00CE6E36"/>
    <w:rsid w:val="00CE6F71"/>
    <w:rsid w:val="00CE6F74"/>
    <w:rsid w:val="00CE76E6"/>
    <w:rsid w:val="00CF03F2"/>
    <w:rsid w:val="00CF05DD"/>
    <w:rsid w:val="00CF0FCA"/>
    <w:rsid w:val="00CF0FD1"/>
    <w:rsid w:val="00CF138C"/>
    <w:rsid w:val="00CF235C"/>
    <w:rsid w:val="00CF310E"/>
    <w:rsid w:val="00CF460F"/>
    <w:rsid w:val="00CF5345"/>
    <w:rsid w:val="00CF578D"/>
    <w:rsid w:val="00CF59BC"/>
    <w:rsid w:val="00CF59DF"/>
    <w:rsid w:val="00CF5B45"/>
    <w:rsid w:val="00CF5B66"/>
    <w:rsid w:val="00CF5DCD"/>
    <w:rsid w:val="00CF6B97"/>
    <w:rsid w:val="00CF6EB3"/>
    <w:rsid w:val="00CF7E90"/>
    <w:rsid w:val="00D003A9"/>
    <w:rsid w:val="00D005F4"/>
    <w:rsid w:val="00D00F91"/>
    <w:rsid w:val="00D0184D"/>
    <w:rsid w:val="00D022B7"/>
    <w:rsid w:val="00D02341"/>
    <w:rsid w:val="00D02737"/>
    <w:rsid w:val="00D02C40"/>
    <w:rsid w:val="00D036BC"/>
    <w:rsid w:val="00D0467B"/>
    <w:rsid w:val="00D04B44"/>
    <w:rsid w:val="00D0653D"/>
    <w:rsid w:val="00D06A38"/>
    <w:rsid w:val="00D07C0F"/>
    <w:rsid w:val="00D12174"/>
    <w:rsid w:val="00D12BFF"/>
    <w:rsid w:val="00D1341C"/>
    <w:rsid w:val="00D13506"/>
    <w:rsid w:val="00D14448"/>
    <w:rsid w:val="00D1492B"/>
    <w:rsid w:val="00D15383"/>
    <w:rsid w:val="00D15547"/>
    <w:rsid w:val="00D15FBD"/>
    <w:rsid w:val="00D16E1D"/>
    <w:rsid w:val="00D1747B"/>
    <w:rsid w:val="00D209AA"/>
    <w:rsid w:val="00D213F4"/>
    <w:rsid w:val="00D2140C"/>
    <w:rsid w:val="00D227D2"/>
    <w:rsid w:val="00D22BEE"/>
    <w:rsid w:val="00D23138"/>
    <w:rsid w:val="00D2345B"/>
    <w:rsid w:val="00D246FA"/>
    <w:rsid w:val="00D249E1"/>
    <w:rsid w:val="00D24D3D"/>
    <w:rsid w:val="00D255DC"/>
    <w:rsid w:val="00D25CC7"/>
    <w:rsid w:val="00D265F7"/>
    <w:rsid w:val="00D26AF3"/>
    <w:rsid w:val="00D2710A"/>
    <w:rsid w:val="00D27F66"/>
    <w:rsid w:val="00D3013E"/>
    <w:rsid w:val="00D30EA8"/>
    <w:rsid w:val="00D319D5"/>
    <w:rsid w:val="00D31C30"/>
    <w:rsid w:val="00D321AA"/>
    <w:rsid w:val="00D330F9"/>
    <w:rsid w:val="00D3318A"/>
    <w:rsid w:val="00D33B9B"/>
    <w:rsid w:val="00D3405B"/>
    <w:rsid w:val="00D348BC"/>
    <w:rsid w:val="00D357E1"/>
    <w:rsid w:val="00D35E3A"/>
    <w:rsid w:val="00D3628D"/>
    <w:rsid w:val="00D37903"/>
    <w:rsid w:val="00D37937"/>
    <w:rsid w:val="00D3794A"/>
    <w:rsid w:val="00D37B92"/>
    <w:rsid w:val="00D40B47"/>
    <w:rsid w:val="00D414B3"/>
    <w:rsid w:val="00D41D6E"/>
    <w:rsid w:val="00D425E9"/>
    <w:rsid w:val="00D42C29"/>
    <w:rsid w:val="00D42D7B"/>
    <w:rsid w:val="00D42E2D"/>
    <w:rsid w:val="00D42E30"/>
    <w:rsid w:val="00D43361"/>
    <w:rsid w:val="00D435D0"/>
    <w:rsid w:val="00D43CE8"/>
    <w:rsid w:val="00D44144"/>
    <w:rsid w:val="00D4485F"/>
    <w:rsid w:val="00D454C1"/>
    <w:rsid w:val="00D4557D"/>
    <w:rsid w:val="00D46480"/>
    <w:rsid w:val="00D46520"/>
    <w:rsid w:val="00D465E2"/>
    <w:rsid w:val="00D46E4B"/>
    <w:rsid w:val="00D46F17"/>
    <w:rsid w:val="00D506BB"/>
    <w:rsid w:val="00D515A2"/>
    <w:rsid w:val="00D5174C"/>
    <w:rsid w:val="00D51AC9"/>
    <w:rsid w:val="00D51FEC"/>
    <w:rsid w:val="00D53415"/>
    <w:rsid w:val="00D537EF"/>
    <w:rsid w:val="00D54430"/>
    <w:rsid w:val="00D5481F"/>
    <w:rsid w:val="00D54C35"/>
    <w:rsid w:val="00D55C87"/>
    <w:rsid w:val="00D56597"/>
    <w:rsid w:val="00D565CE"/>
    <w:rsid w:val="00D57837"/>
    <w:rsid w:val="00D605AC"/>
    <w:rsid w:val="00D60DB5"/>
    <w:rsid w:val="00D617CB"/>
    <w:rsid w:val="00D623A7"/>
    <w:rsid w:val="00D62413"/>
    <w:rsid w:val="00D62460"/>
    <w:rsid w:val="00D624AB"/>
    <w:rsid w:val="00D62F11"/>
    <w:rsid w:val="00D650AD"/>
    <w:rsid w:val="00D65105"/>
    <w:rsid w:val="00D658B6"/>
    <w:rsid w:val="00D65EAD"/>
    <w:rsid w:val="00D6619D"/>
    <w:rsid w:val="00D663CD"/>
    <w:rsid w:val="00D669D3"/>
    <w:rsid w:val="00D673DE"/>
    <w:rsid w:val="00D6787C"/>
    <w:rsid w:val="00D67935"/>
    <w:rsid w:val="00D7064B"/>
    <w:rsid w:val="00D70BD8"/>
    <w:rsid w:val="00D70ED0"/>
    <w:rsid w:val="00D71E28"/>
    <w:rsid w:val="00D7233D"/>
    <w:rsid w:val="00D725D3"/>
    <w:rsid w:val="00D73EC9"/>
    <w:rsid w:val="00D73F5C"/>
    <w:rsid w:val="00D74385"/>
    <w:rsid w:val="00D744FE"/>
    <w:rsid w:val="00D74CFF"/>
    <w:rsid w:val="00D74DAF"/>
    <w:rsid w:val="00D75345"/>
    <w:rsid w:val="00D75ABF"/>
    <w:rsid w:val="00D75FE1"/>
    <w:rsid w:val="00D76270"/>
    <w:rsid w:val="00D76FB5"/>
    <w:rsid w:val="00D77097"/>
    <w:rsid w:val="00D800B9"/>
    <w:rsid w:val="00D80A53"/>
    <w:rsid w:val="00D80B97"/>
    <w:rsid w:val="00D8166F"/>
    <w:rsid w:val="00D820A6"/>
    <w:rsid w:val="00D822CA"/>
    <w:rsid w:val="00D8443A"/>
    <w:rsid w:val="00D851CB"/>
    <w:rsid w:val="00D857AB"/>
    <w:rsid w:val="00D85875"/>
    <w:rsid w:val="00D87307"/>
    <w:rsid w:val="00D90039"/>
    <w:rsid w:val="00D903F5"/>
    <w:rsid w:val="00D90422"/>
    <w:rsid w:val="00D90AD1"/>
    <w:rsid w:val="00D91111"/>
    <w:rsid w:val="00D9174B"/>
    <w:rsid w:val="00D92DB8"/>
    <w:rsid w:val="00D92E4D"/>
    <w:rsid w:val="00D93630"/>
    <w:rsid w:val="00D93945"/>
    <w:rsid w:val="00D93B81"/>
    <w:rsid w:val="00D94A6F"/>
    <w:rsid w:val="00D94BAB"/>
    <w:rsid w:val="00D9545F"/>
    <w:rsid w:val="00D9593A"/>
    <w:rsid w:val="00D95F92"/>
    <w:rsid w:val="00D9653C"/>
    <w:rsid w:val="00D96C14"/>
    <w:rsid w:val="00D97F1F"/>
    <w:rsid w:val="00DA0165"/>
    <w:rsid w:val="00DA099E"/>
    <w:rsid w:val="00DA1825"/>
    <w:rsid w:val="00DA190B"/>
    <w:rsid w:val="00DA1A22"/>
    <w:rsid w:val="00DA1ACB"/>
    <w:rsid w:val="00DA27C7"/>
    <w:rsid w:val="00DA2C14"/>
    <w:rsid w:val="00DA310A"/>
    <w:rsid w:val="00DA3E4F"/>
    <w:rsid w:val="00DA4A99"/>
    <w:rsid w:val="00DA5683"/>
    <w:rsid w:val="00DA635B"/>
    <w:rsid w:val="00DA63D1"/>
    <w:rsid w:val="00DA6B0E"/>
    <w:rsid w:val="00DA6C62"/>
    <w:rsid w:val="00DA79F0"/>
    <w:rsid w:val="00DB00C5"/>
    <w:rsid w:val="00DB189F"/>
    <w:rsid w:val="00DB291B"/>
    <w:rsid w:val="00DB2C34"/>
    <w:rsid w:val="00DB3EEE"/>
    <w:rsid w:val="00DB4249"/>
    <w:rsid w:val="00DB44C1"/>
    <w:rsid w:val="00DB4566"/>
    <w:rsid w:val="00DB6BD9"/>
    <w:rsid w:val="00DB7B51"/>
    <w:rsid w:val="00DB7CAF"/>
    <w:rsid w:val="00DB7CB7"/>
    <w:rsid w:val="00DC08D3"/>
    <w:rsid w:val="00DC22B3"/>
    <w:rsid w:val="00DC26E7"/>
    <w:rsid w:val="00DC2ABF"/>
    <w:rsid w:val="00DC36D9"/>
    <w:rsid w:val="00DC3BB5"/>
    <w:rsid w:val="00DC5784"/>
    <w:rsid w:val="00DD0415"/>
    <w:rsid w:val="00DD0C5E"/>
    <w:rsid w:val="00DD0F9C"/>
    <w:rsid w:val="00DD13E6"/>
    <w:rsid w:val="00DD2BAF"/>
    <w:rsid w:val="00DD363B"/>
    <w:rsid w:val="00DD4BFC"/>
    <w:rsid w:val="00DD4DCF"/>
    <w:rsid w:val="00DD5405"/>
    <w:rsid w:val="00DD54D1"/>
    <w:rsid w:val="00DD67DF"/>
    <w:rsid w:val="00DD7051"/>
    <w:rsid w:val="00DD7130"/>
    <w:rsid w:val="00DD71C5"/>
    <w:rsid w:val="00DD7C63"/>
    <w:rsid w:val="00DD7F5A"/>
    <w:rsid w:val="00DE0792"/>
    <w:rsid w:val="00DE0F00"/>
    <w:rsid w:val="00DE1379"/>
    <w:rsid w:val="00DE163A"/>
    <w:rsid w:val="00DE17AC"/>
    <w:rsid w:val="00DE1DB4"/>
    <w:rsid w:val="00DE220A"/>
    <w:rsid w:val="00DE31AE"/>
    <w:rsid w:val="00DE36EC"/>
    <w:rsid w:val="00DE3FD0"/>
    <w:rsid w:val="00DE41FB"/>
    <w:rsid w:val="00DE5143"/>
    <w:rsid w:val="00DE563F"/>
    <w:rsid w:val="00DE6BE9"/>
    <w:rsid w:val="00DE72E4"/>
    <w:rsid w:val="00DF0953"/>
    <w:rsid w:val="00DF160F"/>
    <w:rsid w:val="00DF27A9"/>
    <w:rsid w:val="00DF3BDC"/>
    <w:rsid w:val="00DF48AE"/>
    <w:rsid w:val="00DF4A3E"/>
    <w:rsid w:val="00DF4DC2"/>
    <w:rsid w:val="00DF4E09"/>
    <w:rsid w:val="00DF5036"/>
    <w:rsid w:val="00DF5506"/>
    <w:rsid w:val="00DF562C"/>
    <w:rsid w:val="00DF666E"/>
    <w:rsid w:val="00DF69DB"/>
    <w:rsid w:val="00DF7196"/>
    <w:rsid w:val="00DF744C"/>
    <w:rsid w:val="00E003E3"/>
    <w:rsid w:val="00E00457"/>
    <w:rsid w:val="00E004D0"/>
    <w:rsid w:val="00E00DB9"/>
    <w:rsid w:val="00E018C1"/>
    <w:rsid w:val="00E020B8"/>
    <w:rsid w:val="00E02162"/>
    <w:rsid w:val="00E033A4"/>
    <w:rsid w:val="00E0426E"/>
    <w:rsid w:val="00E04488"/>
    <w:rsid w:val="00E04D15"/>
    <w:rsid w:val="00E067FE"/>
    <w:rsid w:val="00E1110E"/>
    <w:rsid w:val="00E11790"/>
    <w:rsid w:val="00E118D0"/>
    <w:rsid w:val="00E11973"/>
    <w:rsid w:val="00E12053"/>
    <w:rsid w:val="00E12C06"/>
    <w:rsid w:val="00E12EE2"/>
    <w:rsid w:val="00E1398B"/>
    <w:rsid w:val="00E13B92"/>
    <w:rsid w:val="00E13D6B"/>
    <w:rsid w:val="00E1489D"/>
    <w:rsid w:val="00E164D1"/>
    <w:rsid w:val="00E16977"/>
    <w:rsid w:val="00E178EB"/>
    <w:rsid w:val="00E21B64"/>
    <w:rsid w:val="00E21F5B"/>
    <w:rsid w:val="00E221FB"/>
    <w:rsid w:val="00E222A5"/>
    <w:rsid w:val="00E23227"/>
    <w:rsid w:val="00E236CC"/>
    <w:rsid w:val="00E2393E"/>
    <w:rsid w:val="00E23A35"/>
    <w:rsid w:val="00E24B10"/>
    <w:rsid w:val="00E255B2"/>
    <w:rsid w:val="00E27999"/>
    <w:rsid w:val="00E301A9"/>
    <w:rsid w:val="00E30347"/>
    <w:rsid w:val="00E30FE3"/>
    <w:rsid w:val="00E31E0E"/>
    <w:rsid w:val="00E32029"/>
    <w:rsid w:val="00E32156"/>
    <w:rsid w:val="00E3411E"/>
    <w:rsid w:val="00E34A0E"/>
    <w:rsid w:val="00E36374"/>
    <w:rsid w:val="00E36F0D"/>
    <w:rsid w:val="00E37C5B"/>
    <w:rsid w:val="00E405DF"/>
    <w:rsid w:val="00E4077E"/>
    <w:rsid w:val="00E41736"/>
    <w:rsid w:val="00E428C0"/>
    <w:rsid w:val="00E42FB0"/>
    <w:rsid w:val="00E43CC7"/>
    <w:rsid w:val="00E44085"/>
    <w:rsid w:val="00E440CE"/>
    <w:rsid w:val="00E44263"/>
    <w:rsid w:val="00E44933"/>
    <w:rsid w:val="00E44CF0"/>
    <w:rsid w:val="00E450C5"/>
    <w:rsid w:val="00E46E06"/>
    <w:rsid w:val="00E46EFF"/>
    <w:rsid w:val="00E504E5"/>
    <w:rsid w:val="00E50811"/>
    <w:rsid w:val="00E51AC3"/>
    <w:rsid w:val="00E52380"/>
    <w:rsid w:val="00E52BE8"/>
    <w:rsid w:val="00E53396"/>
    <w:rsid w:val="00E53583"/>
    <w:rsid w:val="00E537E1"/>
    <w:rsid w:val="00E5551A"/>
    <w:rsid w:val="00E556AA"/>
    <w:rsid w:val="00E56697"/>
    <w:rsid w:val="00E56D82"/>
    <w:rsid w:val="00E57479"/>
    <w:rsid w:val="00E57A7D"/>
    <w:rsid w:val="00E57FC0"/>
    <w:rsid w:val="00E6117E"/>
    <w:rsid w:val="00E618D3"/>
    <w:rsid w:val="00E6204D"/>
    <w:rsid w:val="00E6275A"/>
    <w:rsid w:val="00E63115"/>
    <w:rsid w:val="00E632EA"/>
    <w:rsid w:val="00E63471"/>
    <w:rsid w:val="00E63FE9"/>
    <w:rsid w:val="00E646ED"/>
    <w:rsid w:val="00E64CD4"/>
    <w:rsid w:val="00E64E2A"/>
    <w:rsid w:val="00E64F0D"/>
    <w:rsid w:val="00E64FFE"/>
    <w:rsid w:val="00E660F9"/>
    <w:rsid w:val="00E664F8"/>
    <w:rsid w:val="00E67460"/>
    <w:rsid w:val="00E674D8"/>
    <w:rsid w:val="00E67687"/>
    <w:rsid w:val="00E67688"/>
    <w:rsid w:val="00E677AE"/>
    <w:rsid w:val="00E679B2"/>
    <w:rsid w:val="00E67E4C"/>
    <w:rsid w:val="00E7069E"/>
    <w:rsid w:val="00E70B1A"/>
    <w:rsid w:val="00E71207"/>
    <w:rsid w:val="00E7239D"/>
    <w:rsid w:val="00E723EF"/>
    <w:rsid w:val="00E725DB"/>
    <w:rsid w:val="00E7288C"/>
    <w:rsid w:val="00E72D74"/>
    <w:rsid w:val="00E72FDC"/>
    <w:rsid w:val="00E7320C"/>
    <w:rsid w:val="00E737EA"/>
    <w:rsid w:val="00E7422E"/>
    <w:rsid w:val="00E74E52"/>
    <w:rsid w:val="00E75123"/>
    <w:rsid w:val="00E75B30"/>
    <w:rsid w:val="00E76014"/>
    <w:rsid w:val="00E7620B"/>
    <w:rsid w:val="00E76656"/>
    <w:rsid w:val="00E766FF"/>
    <w:rsid w:val="00E7678B"/>
    <w:rsid w:val="00E7707C"/>
    <w:rsid w:val="00E77570"/>
    <w:rsid w:val="00E80368"/>
    <w:rsid w:val="00E8089D"/>
    <w:rsid w:val="00E81C20"/>
    <w:rsid w:val="00E81E91"/>
    <w:rsid w:val="00E82270"/>
    <w:rsid w:val="00E828E1"/>
    <w:rsid w:val="00E8290D"/>
    <w:rsid w:val="00E83429"/>
    <w:rsid w:val="00E83B0C"/>
    <w:rsid w:val="00E84266"/>
    <w:rsid w:val="00E84FB0"/>
    <w:rsid w:val="00E8559D"/>
    <w:rsid w:val="00E87184"/>
    <w:rsid w:val="00E87E94"/>
    <w:rsid w:val="00E902FC"/>
    <w:rsid w:val="00E904A9"/>
    <w:rsid w:val="00E91055"/>
    <w:rsid w:val="00E91474"/>
    <w:rsid w:val="00E91CC2"/>
    <w:rsid w:val="00E924F8"/>
    <w:rsid w:val="00E9274E"/>
    <w:rsid w:val="00E9317C"/>
    <w:rsid w:val="00E95203"/>
    <w:rsid w:val="00E952C8"/>
    <w:rsid w:val="00E95FD5"/>
    <w:rsid w:val="00E962B4"/>
    <w:rsid w:val="00E96EF8"/>
    <w:rsid w:val="00EA0B61"/>
    <w:rsid w:val="00EA12E0"/>
    <w:rsid w:val="00EA29E4"/>
    <w:rsid w:val="00EA2C38"/>
    <w:rsid w:val="00EA438A"/>
    <w:rsid w:val="00EA4726"/>
    <w:rsid w:val="00EA47DB"/>
    <w:rsid w:val="00EA4CD7"/>
    <w:rsid w:val="00EA5047"/>
    <w:rsid w:val="00EA63FC"/>
    <w:rsid w:val="00EA6D66"/>
    <w:rsid w:val="00EB02F9"/>
    <w:rsid w:val="00EB205A"/>
    <w:rsid w:val="00EB24B8"/>
    <w:rsid w:val="00EB27DF"/>
    <w:rsid w:val="00EB2DF4"/>
    <w:rsid w:val="00EB35AE"/>
    <w:rsid w:val="00EB3E72"/>
    <w:rsid w:val="00EB3EBC"/>
    <w:rsid w:val="00EB4038"/>
    <w:rsid w:val="00EB5487"/>
    <w:rsid w:val="00EB5869"/>
    <w:rsid w:val="00EB586E"/>
    <w:rsid w:val="00EB5B6D"/>
    <w:rsid w:val="00EB5E92"/>
    <w:rsid w:val="00EB6472"/>
    <w:rsid w:val="00EB65E3"/>
    <w:rsid w:val="00EB6EBA"/>
    <w:rsid w:val="00EB7BCC"/>
    <w:rsid w:val="00EC0D14"/>
    <w:rsid w:val="00EC1D35"/>
    <w:rsid w:val="00EC20CC"/>
    <w:rsid w:val="00EC2C15"/>
    <w:rsid w:val="00EC2F6E"/>
    <w:rsid w:val="00EC3269"/>
    <w:rsid w:val="00EC3376"/>
    <w:rsid w:val="00EC424F"/>
    <w:rsid w:val="00EC4791"/>
    <w:rsid w:val="00EC52B4"/>
    <w:rsid w:val="00EC5AE4"/>
    <w:rsid w:val="00EC5BB8"/>
    <w:rsid w:val="00EC67AE"/>
    <w:rsid w:val="00ED0864"/>
    <w:rsid w:val="00ED11CF"/>
    <w:rsid w:val="00ED14D2"/>
    <w:rsid w:val="00ED2601"/>
    <w:rsid w:val="00ED3A63"/>
    <w:rsid w:val="00ED45C6"/>
    <w:rsid w:val="00ED4FC3"/>
    <w:rsid w:val="00ED5C15"/>
    <w:rsid w:val="00ED6057"/>
    <w:rsid w:val="00ED7EBB"/>
    <w:rsid w:val="00EE12B0"/>
    <w:rsid w:val="00EE157C"/>
    <w:rsid w:val="00EE193B"/>
    <w:rsid w:val="00EE1C78"/>
    <w:rsid w:val="00EE2C5B"/>
    <w:rsid w:val="00EE2E81"/>
    <w:rsid w:val="00EE2FEA"/>
    <w:rsid w:val="00EE3BF6"/>
    <w:rsid w:val="00EE4305"/>
    <w:rsid w:val="00EE491F"/>
    <w:rsid w:val="00EE5455"/>
    <w:rsid w:val="00EE54F4"/>
    <w:rsid w:val="00EE6D2A"/>
    <w:rsid w:val="00EF039C"/>
    <w:rsid w:val="00EF065A"/>
    <w:rsid w:val="00EF14CD"/>
    <w:rsid w:val="00EF19EF"/>
    <w:rsid w:val="00EF290B"/>
    <w:rsid w:val="00EF2CA9"/>
    <w:rsid w:val="00EF3561"/>
    <w:rsid w:val="00EF35B2"/>
    <w:rsid w:val="00EF3B0E"/>
    <w:rsid w:val="00EF3C56"/>
    <w:rsid w:val="00EF4B3C"/>
    <w:rsid w:val="00EF60AC"/>
    <w:rsid w:val="00EF6154"/>
    <w:rsid w:val="00EF616A"/>
    <w:rsid w:val="00F01465"/>
    <w:rsid w:val="00F024F0"/>
    <w:rsid w:val="00F029F7"/>
    <w:rsid w:val="00F03BDC"/>
    <w:rsid w:val="00F04D48"/>
    <w:rsid w:val="00F05362"/>
    <w:rsid w:val="00F05DB9"/>
    <w:rsid w:val="00F06DA1"/>
    <w:rsid w:val="00F07880"/>
    <w:rsid w:val="00F1017A"/>
    <w:rsid w:val="00F10408"/>
    <w:rsid w:val="00F10CE3"/>
    <w:rsid w:val="00F113DC"/>
    <w:rsid w:val="00F114D8"/>
    <w:rsid w:val="00F11E3E"/>
    <w:rsid w:val="00F12643"/>
    <w:rsid w:val="00F13622"/>
    <w:rsid w:val="00F14BB9"/>
    <w:rsid w:val="00F157C5"/>
    <w:rsid w:val="00F15CA0"/>
    <w:rsid w:val="00F16D37"/>
    <w:rsid w:val="00F172F8"/>
    <w:rsid w:val="00F17B05"/>
    <w:rsid w:val="00F17D4C"/>
    <w:rsid w:val="00F2035F"/>
    <w:rsid w:val="00F20875"/>
    <w:rsid w:val="00F2112D"/>
    <w:rsid w:val="00F21C4D"/>
    <w:rsid w:val="00F21DA1"/>
    <w:rsid w:val="00F21ED5"/>
    <w:rsid w:val="00F2292F"/>
    <w:rsid w:val="00F23168"/>
    <w:rsid w:val="00F23268"/>
    <w:rsid w:val="00F247E2"/>
    <w:rsid w:val="00F25176"/>
    <w:rsid w:val="00F25466"/>
    <w:rsid w:val="00F25CD8"/>
    <w:rsid w:val="00F25DD6"/>
    <w:rsid w:val="00F266FA"/>
    <w:rsid w:val="00F2748E"/>
    <w:rsid w:val="00F275CF"/>
    <w:rsid w:val="00F307A4"/>
    <w:rsid w:val="00F30A08"/>
    <w:rsid w:val="00F31A62"/>
    <w:rsid w:val="00F324DA"/>
    <w:rsid w:val="00F32741"/>
    <w:rsid w:val="00F327AA"/>
    <w:rsid w:val="00F32DE8"/>
    <w:rsid w:val="00F334E2"/>
    <w:rsid w:val="00F33850"/>
    <w:rsid w:val="00F350ED"/>
    <w:rsid w:val="00F37337"/>
    <w:rsid w:val="00F37DAA"/>
    <w:rsid w:val="00F408F7"/>
    <w:rsid w:val="00F40FCD"/>
    <w:rsid w:val="00F41539"/>
    <w:rsid w:val="00F42E8F"/>
    <w:rsid w:val="00F430F9"/>
    <w:rsid w:val="00F43BB6"/>
    <w:rsid w:val="00F43E69"/>
    <w:rsid w:val="00F43E6F"/>
    <w:rsid w:val="00F443C6"/>
    <w:rsid w:val="00F44952"/>
    <w:rsid w:val="00F4571E"/>
    <w:rsid w:val="00F46AA3"/>
    <w:rsid w:val="00F46F1A"/>
    <w:rsid w:val="00F4763F"/>
    <w:rsid w:val="00F50123"/>
    <w:rsid w:val="00F509FC"/>
    <w:rsid w:val="00F50B36"/>
    <w:rsid w:val="00F510B9"/>
    <w:rsid w:val="00F52B0B"/>
    <w:rsid w:val="00F5372B"/>
    <w:rsid w:val="00F542EE"/>
    <w:rsid w:val="00F545E1"/>
    <w:rsid w:val="00F55806"/>
    <w:rsid w:val="00F57319"/>
    <w:rsid w:val="00F57FBB"/>
    <w:rsid w:val="00F6053A"/>
    <w:rsid w:val="00F605BF"/>
    <w:rsid w:val="00F61066"/>
    <w:rsid w:val="00F61128"/>
    <w:rsid w:val="00F612FA"/>
    <w:rsid w:val="00F61FEC"/>
    <w:rsid w:val="00F62169"/>
    <w:rsid w:val="00F622F9"/>
    <w:rsid w:val="00F64018"/>
    <w:rsid w:val="00F65188"/>
    <w:rsid w:val="00F65319"/>
    <w:rsid w:val="00F66970"/>
    <w:rsid w:val="00F67289"/>
    <w:rsid w:val="00F7026D"/>
    <w:rsid w:val="00F71959"/>
    <w:rsid w:val="00F71A16"/>
    <w:rsid w:val="00F71A51"/>
    <w:rsid w:val="00F72992"/>
    <w:rsid w:val="00F73596"/>
    <w:rsid w:val="00F74852"/>
    <w:rsid w:val="00F75B85"/>
    <w:rsid w:val="00F767A3"/>
    <w:rsid w:val="00F76C6B"/>
    <w:rsid w:val="00F76F9B"/>
    <w:rsid w:val="00F77D52"/>
    <w:rsid w:val="00F77F47"/>
    <w:rsid w:val="00F8162A"/>
    <w:rsid w:val="00F81F72"/>
    <w:rsid w:val="00F825C0"/>
    <w:rsid w:val="00F827D3"/>
    <w:rsid w:val="00F82CE6"/>
    <w:rsid w:val="00F8339C"/>
    <w:rsid w:val="00F83886"/>
    <w:rsid w:val="00F83CD9"/>
    <w:rsid w:val="00F8435F"/>
    <w:rsid w:val="00F84BBB"/>
    <w:rsid w:val="00F84BCB"/>
    <w:rsid w:val="00F85130"/>
    <w:rsid w:val="00F85415"/>
    <w:rsid w:val="00F8592D"/>
    <w:rsid w:val="00F860BC"/>
    <w:rsid w:val="00F86B6C"/>
    <w:rsid w:val="00F87406"/>
    <w:rsid w:val="00F904F5"/>
    <w:rsid w:val="00F9099F"/>
    <w:rsid w:val="00F90ED8"/>
    <w:rsid w:val="00F92EAE"/>
    <w:rsid w:val="00F93720"/>
    <w:rsid w:val="00F93F37"/>
    <w:rsid w:val="00F94694"/>
    <w:rsid w:val="00F94903"/>
    <w:rsid w:val="00F94AF0"/>
    <w:rsid w:val="00F94B0C"/>
    <w:rsid w:val="00F9508D"/>
    <w:rsid w:val="00F957C7"/>
    <w:rsid w:val="00F95C71"/>
    <w:rsid w:val="00F965D6"/>
    <w:rsid w:val="00F969C3"/>
    <w:rsid w:val="00F96A19"/>
    <w:rsid w:val="00F97263"/>
    <w:rsid w:val="00FA0252"/>
    <w:rsid w:val="00FA05D9"/>
    <w:rsid w:val="00FA2079"/>
    <w:rsid w:val="00FA3041"/>
    <w:rsid w:val="00FA326B"/>
    <w:rsid w:val="00FA3CC3"/>
    <w:rsid w:val="00FA4438"/>
    <w:rsid w:val="00FA4500"/>
    <w:rsid w:val="00FA4820"/>
    <w:rsid w:val="00FA4F53"/>
    <w:rsid w:val="00FA61FA"/>
    <w:rsid w:val="00FA68D7"/>
    <w:rsid w:val="00FA6AB0"/>
    <w:rsid w:val="00FA7658"/>
    <w:rsid w:val="00FA7A57"/>
    <w:rsid w:val="00FA7D99"/>
    <w:rsid w:val="00FB0119"/>
    <w:rsid w:val="00FB0B6A"/>
    <w:rsid w:val="00FB144D"/>
    <w:rsid w:val="00FB16E1"/>
    <w:rsid w:val="00FB1A49"/>
    <w:rsid w:val="00FB1D55"/>
    <w:rsid w:val="00FB1D6E"/>
    <w:rsid w:val="00FB35D0"/>
    <w:rsid w:val="00FB3D60"/>
    <w:rsid w:val="00FB3E1A"/>
    <w:rsid w:val="00FB4FA1"/>
    <w:rsid w:val="00FC03C2"/>
    <w:rsid w:val="00FC10C3"/>
    <w:rsid w:val="00FC1EC6"/>
    <w:rsid w:val="00FC259B"/>
    <w:rsid w:val="00FC462B"/>
    <w:rsid w:val="00FC53A2"/>
    <w:rsid w:val="00FC5623"/>
    <w:rsid w:val="00FC60D8"/>
    <w:rsid w:val="00FD063E"/>
    <w:rsid w:val="00FD112F"/>
    <w:rsid w:val="00FD1988"/>
    <w:rsid w:val="00FD2857"/>
    <w:rsid w:val="00FD288A"/>
    <w:rsid w:val="00FD291A"/>
    <w:rsid w:val="00FD298A"/>
    <w:rsid w:val="00FD359C"/>
    <w:rsid w:val="00FD3ED3"/>
    <w:rsid w:val="00FD4B11"/>
    <w:rsid w:val="00FD6DAB"/>
    <w:rsid w:val="00FD72BC"/>
    <w:rsid w:val="00FE031F"/>
    <w:rsid w:val="00FE09D2"/>
    <w:rsid w:val="00FE0F17"/>
    <w:rsid w:val="00FE1AAD"/>
    <w:rsid w:val="00FE382D"/>
    <w:rsid w:val="00FE3851"/>
    <w:rsid w:val="00FE3DCC"/>
    <w:rsid w:val="00FE486D"/>
    <w:rsid w:val="00FE4F93"/>
    <w:rsid w:val="00FE55FC"/>
    <w:rsid w:val="00FE57FF"/>
    <w:rsid w:val="00FE5884"/>
    <w:rsid w:val="00FE5A44"/>
    <w:rsid w:val="00FE73A2"/>
    <w:rsid w:val="00FF1792"/>
    <w:rsid w:val="00FF19E3"/>
    <w:rsid w:val="00FF2868"/>
    <w:rsid w:val="00FF292B"/>
    <w:rsid w:val="00FF4661"/>
    <w:rsid w:val="00FF4F7F"/>
    <w:rsid w:val="00FF6359"/>
    <w:rsid w:val="00FF7E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4</Words>
  <Characters>36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3</cp:revision>
  <cp:lastPrinted>2013-10-12T18:25:00Z</cp:lastPrinted>
  <dcterms:created xsi:type="dcterms:W3CDTF">2018-08-23T13:20:00Z</dcterms:created>
  <dcterms:modified xsi:type="dcterms:W3CDTF">2018-08-23T13:20:00Z</dcterms:modified>
</cp:coreProperties>
</file>